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5F599" w14:textId="06E619C2" w:rsidR="00297E9A" w:rsidRPr="00A70E7E" w:rsidRDefault="00E16704" w:rsidP="00EC1073">
      <w:pPr>
        <w:jc w:val="center"/>
        <w:rPr>
          <w:rFonts w:ascii="DIN" w:hAnsi="DIN"/>
          <w:b/>
          <w:color w:val="4F2683"/>
          <w:sz w:val="36"/>
          <w:szCs w:val="36"/>
        </w:rPr>
      </w:pPr>
      <w:r w:rsidRPr="00A70E7E">
        <w:rPr>
          <w:rFonts w:ascii="DIN" w:hAnsi="DIN"/>
          <w:b/>
          <w:color w:val="4F2683"/>
          <w:sz w:val="36"/>
          <w:szCs w:val="36"/>
        </w:rPr>
        <w:t xml:space="preserve">Mental Health </w:t>
      </w:r>
      <w:r w:rsidR="00B36F3C" w:rsidRPr="00A70E7E">
        <w:rPr>
          <w:rFonts w:ascii="DIN" w:hAnsi="DIN"/>
          <w:b/>
          <w:color w:val="4F2683"/>
          <w:sz w:val="36"/>
          <w:szCs w:val="36"/>
        </w:rPr>
        <w:t>Workplace Support Plan</w:t>
      </w:r>
    </w:p>
    <w:tbl>
      <w:tblPr>
        <w:tblStyle w:val="TableGrid1"/>
        <w:tblpPr w:leftFromText="180" w:rightFromText="180" w:vertAnchor="text" w:horzAnchor="margin" w:tblpY="342"/>
        <w:tblW w:w="0" w:type="auto"/>
        <w:tblInd w:w="0" w:type="dxa"/>
        <w:tblBorders>
          <w:top w:val="single" w:sz="4" w:space="0" w:color="FFFFFF"/>
          <w:left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425"/>
        <w:gridCol w:w="2197"/>
        <w:gridCol w:w="2197"/>
        <w:gridCol w:w="2197"/>
      </w:tblGrid>
      <w:tr w:rsidR="00B36F3C" w:rsidRPr="00EC1073" w14:paraId="51E65258" w14:textId="77777777" w:rsidTr="009E186B">
        <w:tc>
          <w:tcPr>
            <w:tcW w:w="2425" w:type="dxa"/>
            <w:shd w:val="clear" w:color="auto" w:fill="D7D0E0"/>
            <w:hideMark/>
          </w:tcPr>
          <w:p w14:paraId="11705D8E" w14:textId="77777777" w:rsidR="00B36F3C" w:rsidRPr="00EC1073" w:rsidRDefault="00B36F3C">
            <w:pPr>
              <w:spacing w:before="40"/>
              <w:rPr>
                <w:rFonts w:ascii="DIN" w:eastAsia="Calibri" w:hAnsi="DIN" w:cs="Times New Roman"/>
                <w:b/>
              </w:rPr>
            </w:pPr>
            <w:r w:rsidRPr="00EC1073">
              <w:rPr>
                <w:rFonts w:ascii="DIN" w:eastAsia="Calibri" w:hAnsi="DIN" w:cs="Times New Roman"/>
                <w:b/>
              </w:rPr>
              <w:t>Employee’s Name:</w:t>
            </w:r>
          </w:p>
        </w:tc>
        <w:tc>
          <w:tcPr>
            <w:tcW w:w="2197" w:type="dxa"/>
            <w:shd w:val="clear" w:color="auto" w:fill="F2F0F4"/>
            <w:hideMark/>
          </w:tcPr>
          <w:p w14:paraId="1EC1C4F7" w14:textId="77777777" w:rsidR="00B36F3C" w:rsidRPr="00EC1073" w:rsidRDefault="00B36F3C">
            <w:pPr>
              <w:rPr>
                <w:rFonts w:ascii="DIN" w:eastAsia="Calibri" w:hAnsi="DIN" w:cs="Times New Roman"/>
                <w:b/>
              </w:rPr>
            </w:pPr>
          </w:p>
        </w:tc>
        <w:tc>
          <w:tcPr>
            <w:tcW w:w="2197" w:type="dxa"/>
            <w:shd w:val="clear" w:color="auto" w:fill="D7D0E0"/>
            <w:hideMark/>
          </w:tcPr>
          <w:p w14:paraId="0AADE9F0" w14:textId="77777777" w:rsidR="00B36F3C" w:rsidRPr="00EC1073" w:rsidRDefault="00B36F3C">
            <w:pPr>
              <w:spacing w:before="40"/>
              <w:rPr>
                <w:rFonts w:ascii="DIN" w:eastAsia="Calibri" w:hAnsi="DIN" w:cs="Times New Roman"/>
                <w:b/>
              </w:rPr>
            </w:pPr>
            <w:r w:rsidRPr="00EC1073">
              <w:rPr>
                <w:rFonts w:ascii="DIN" w:eastAsia="Calibri" w:hAnsi="DIN" w:cs="Times New Roman"/>
                <w:b/>
              </w:rPr>
              <w:t>Date:</w:t>
            </w:r>
          </w:p>
        </w:tc>
        <w:tc>
          <w:tcPr>
            <w:tcW w:w="2197" w:type="dxa"/>
            <w:shd w:val="clear" w:color="auto" w:fill="F2F0F4"/>
          </w:tcPr>
          <w:p w14:paraId="4CF44420" w14:textId="77777777" w:rsidR="00B36F3C" w:rsidRPr="00EC1073" w:rsidRDefault="00B36F3C">
            <w:pPr>
              <w:spacing w:before="40"/>
              <w:rPr>
                <w:rFonts w:ascii="DIN" w:eastAsia="Calibri" w:hAnsi="DIN" w:cs="Times New Roman"/>
              </w:rPr>
            </w:pPr>
          </w:p>
        </w:tc>
      </w:tr>
      <w:tr w:rsidR="00B36F3C" w:rsidRPr="00EC1073" w14:paraId="013F5811" w14:textId="77777777" w:rsidTr="009E186B">
        <w:tc>
          <w:tcPr>
            <w:tcW w:w="2425" w:type="dxa"/>
            <w:shd w:val="clear" w:color="auto" w:fill="D7D0E0"/>
            <w:hideMark/>
          </w:tcPr>
          <w:p w14:paraId="0BF1E831" w14:textId="77777777" w:rsidR="00B36F3C" w:rsidRPr="00EC1073" w:rsidRDefault="00B36F3C">
            <w:pPr>
              <w:rPr>
                <w:rFonts w:ascii="DIN" w:eastAsia="Calibri" w:hAnsi="DIN" w:cs="Times New Roman"/>
                <w:b/>
              </w:rPr>
            </w:pPr>
            <w:r w:rsidRPr="00EC1073">
              <w:rPr>
                <w:rFonts w:ascii="DIN" w:eastAsia="Calibri" w:hAnsi="DIN" w:cs="Times New Roman"/>
                <w:b/>
              </w:rPr>
              <w:t>Job title:</w:t>
            </w:r>
          </w:p>
        </w:tc>
        <w:tc>
          <w:tcPr>
            <w:tcW w:w="2197" w:type="dxa"/>
            <w:shd w:val="clear" w:color="auto" w:fill="F2F0F4"/>
          </w:tcPr>
          <w:p w14:paraId="5A655AB1" w14:textId="77777777" w:rsidR="00B36F3C" w:rsidRPr="00EC1073" w:rsidRDefault="00B36F3C">
            <w:pPr>
              <w:spacing w:before="40"/>
              <w:rPr>
                <w:rFonts w:ascii="DIN" w:eastAsia="Calibri" w:hAnsi="DIN" w:cs="Times New Roman"/>
              </w:rPr>
            </w:pPr>
          </w:p>
        </w:tc>
        <w:tc>
          <w:tcPr>
            <w:tcW w:w="2197" w:type="dxa"/>
            <w:shd w:val="clear" w:color="auto" w:fill="D7D0E0"/>
            <w:hideMark/>
          </w:tcPr>
          <w:p w14:paraId="7D552FA8" w14:textId="77777777" w:rsidR="00B36F3C" w:rsidRPr="00EC1073" w:rsidRDefault="00B36F3C">
            <w:pPr>
              <w:spacing w:before="40"/>
              <w:rPr>
                <w:rFonts w:ascii="DIN" w:eastAsia="Calibri" w:hAnsi="DIN" w:cs="Times New Roman"/>
                <w:b/>
              </w:rPr>
            </w:pPr>
            <w:r w:rsidRPr="00EC1073">
              <w:rPr>
                <w:rFonts w:ascii="DIN" w:eastAsia="Calibri" w:hAnsi="DIN" w:cs="Times New Roman"/>
                <w:b/>
              </w:rPr>
              <w:t>Work location:</w:t>
            </w:r>
          </w:p>
        </w:tc>
        <w:tc>
          <w:tcPr>
            <w:tcW w:w="2197" w:type="dxa"/>
            <w:shd w:val="clear" w:color="auto" w:fill="F2F0F4"/>
          </w:tcPr>
          <w:p w14:paraId="48124DCC" w14:textId="77777777" w:rsidR="00B36F3C" w:rsidRPr="00EC1073" w:rsidRDefault="00B36F3C">
            <w:pPr>
              <w:spacing w:before="40"/>
              <w:rPr>
                <w:rFonts w:ascii="DIN" w:eastAsia="Calibri" w:hAnsi="DIN" w:cs="Times New Roman"/>
              </w:rPr>
            </w:pPr>
          </w:p>
        </w:tc>
      </w:tr>
      <w:tr w:rsidR="00B36F3C" w:rsidRPr="00EC1073" w14:paraId="0346071E" w14:textId="77777777" w:rsidTr="007D4079">
        <w:tc>
          <w:tcPr>
            <w:tcW w:w="2425" w:type="dxa"/>
            <w:tcBorders>
              <w:bottom w:val="single" w:sz="4" w:space="0" w:color="FFFFFF" w:themeColor="background1"/>
            </w:tcBorders>
            <w:shd w:val="clear" w:color="auto" w:fill="D7D0E0"/>
            <w:hideMark/>
          </w:tcPr>
          <w:p w14:paraId="76222631" w14:textId="77777777" w:rsidR="00B36F3C" w:rsidRPr="00EC1073" w:rsidRDefault="00B36F3C">
            <w:pPr>
              <w:rPr>
                <w:rFonts w:ascii="DIN" w:eastAsia="Calibri" w:hAnsi="DIN" w:cs="Times New Roman"/>
                <w:b/>
              </w:rPr>
            </w:pPr>
            <w:r w:rsidRPr="00EC1073">
              <w:rPr>
                <w:rFonts w:ascii="DIN" w:eastAsia="Calibri" w:hAnsi="DIN" w:cs="Times New Roman"/>
                <w:b/>
              </w:rPr>
              <w:t>Manager/supervisor:</w:t>
            </w:r>
          </w:p>
        </w:tc>
        <w:tc>
          <w:tcPr>
            <w:tcW w:w="2197" w:type="dxa"/>
            <w:tcBorders>
              <w:bottom w:val="single" w:sz="4" w:space="0" w:color="FFFFFF" w:themeColor="background1"/>
            </w:tcBorders>
            <w:shd w:val="clear" w:color="auto" w:fill="F2F0F4"/>
          </w:tcPr>
          <w:p w14:paraId="1720117A" w14:textId="77777777" w:rsidR="00B36F3C" w:rsidRPr="00EC1073" w:rsidRDefault="00B36F3C">
            <w:pPr>
              <w:spacing w:before="40"/>
              <w:rPr>
                <w:rFonts w:ascii="DIN" w:eastAsia="Calibri" w:hAnsi="DIN" w:cs="Times New Roman"/>
              </w:rPr>
            </w:pPr>
          </w:p>
        </w:tc>
        <w:tc>
          <w:tcPr>
            <w:tcW w:w="2197" w:type="dxa"/>
            <w:tcBorders>
              <w:bottom w:val="single" w:sz="4" w:space="0" w:color="FFFFFF" w:themeColor="background1"/>
            </w:tcBorders>
            <w:shd w:val="clear" w:color="auto" w:fill="D7D0E0"/>
            <w:hideMark/>
          </w:tcPr>
          <w:p w14:paraId="444B3516" w14:textId="4EDC7039" w:rsidR="00B36F3C" w:rsidRPr="00EC1073" w:rsidRDefault="00B36F3C">
            <w:pPr>
              <w:spacing w:before="40"/>
              <w:rPr>
                <w:rFonts w:ascii="DIN" w:eastAsia="Calibri" w:hAnsi="DIN" w:cs="Times New Roman"/>
                <w:b/>
              </w:rPr>
            </w:pPr>
          </w:p>
        </w:tc>
        <w:tc>
          <w:tcPr>
            <w:tcW w:w="2197" w:type="dxa"/>
            <w:tcBorders>
              <w:bottom w:val="single" w:sz="4" w:space="0" w:color="FFFFFF" w:themeColor="background1"/>
            </w:tcBorders>
            <w:shd w:val="clear" w:color="auto" w:fill="F2F0F4"/>
          </w:tcPr>
          <w:p w14:paraId="14405693" w14:textId="77777777" w:rsidR="00B36F3C" w:rsidRPr="00EC1073" w:rsidRDefault="00B36F3C">
            <w:pPr>
              <w:spacing w:before="40"/>
              <w:rPr>
                <w:rFonts w:ascii="DIN" w:eastAsia="Calibri" w:hAnsi="DIN" w:cs="Times New Roman"/>
              </w:rPr>
            </w:pPr>
          </w:p>
        </w:tc>
      </w:tr>
    </w:tbl>
    <w:p w14:paraId="6A03A8E7" w14:textId="308BC8D7" w:rsidR="00B36F3C" w:rsidRPr="00EC1073" w:rsidRDefault="00B36F3C">
      <w:pPr>
        <w:rPr>
          <w:rFonts w:ascii="DIN" w:hAnsi="DIN"/>
        </w:rPr>
      </w:pPr>
    </w:p>
    <w:p w14:paraId="7DA4A9C2" w14:textId="46A1B1B0" w:rsidR="00B36F3C" w:rsidRDefault="00B36F3C">
      <w:pPr>
        <w:rPr>
          <w:rFonts w:ascii="DIN" w:hAnsi="DIN"/>
        </w:rPr>
      </w:pPr>
    </w:p>
    <w:p w14:paraId="6C620C57" w14:textId="1C0AA5F2" w:rsidR="00EC1073" w:rsidRDefault="00EC1073" w:rsidP="00EC1073">
      <w:pPr>
        <w:rPr>
          <w:rFonts w:ascii="DIN" w:hAnsi="DIN"/>
          <w:b/>
          <w:color w:val="A8005B"/>
          <w:u w:val="single"/>
        </w:rPr>
      </w:pPr>
      <w:r w:rsidRPr="00700472">
        <w:rPr>
          <w:rFonts w:ascii="DIN" w:hAnsi="DIN"/>
          <w:b/>
          <w:color w:val="A8005B"/>
          <w:u w:val="single"/>
        </w:rPr>
        <w:t>Medical Practi</w:t>
      </w:r>
      <w:r w:rsidR="00700472">
        <w:rPr>
          <w:rFonts w:ascii="DIN" w:hAnsi="DIN"/>
          <w:b/>
          <w:color w:val="A8005B"/>
          <w:u w:val="single"/>
        </w:rPr>
        <w:t>ti</w:t>
      </w:r>
      <w:r w:rsidRPr="00700472">
        <w:rPr>
          <w:rFonts w:ascii="DIN" w:hAnsi="DIN"/>
          <w:b/>
          <w:color w:val="A8005B"/>
          <w:u w:val="single"/>
        </w:rPr>
        <w:t>oner</w:t>
      </w:r>
    </w:p>
    <w:p w14:paraId="5F8CF19B" w14:textId="515C0793" w:rsidR="00700472" w:rsidRPr="00A13F84" w:rsidRDefault="00700472" w:rsidP="00EC1073">
      <w:pPr>
        <w:rPr>
          <w:rFonts w:ascii="DIN" w:hAnsi="DIN"/>
          <w:b/>
          <w:color w:val="000000" w:themeColor="text1"/>
        </w:rPr>
      </w:pPr>
      <w:r w:rsidRPr="00A13F84">
        <w:rPr>
          <w:rFonts w:ascii="DIN" w:hAnsi="DIN"/>
          <w:b/>
          <w:color w:val="000000" w:themeColor="text1"/>
        </w:rPr>
        <w:t>Practitioner 1: (title)</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700472" w14:paraId="48B9B5EA"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46EFB49B" w14:textId="77777777" w:rsidR="00700472" w:rsidRDefault="00700472" w:rsidP="00700472">
            <w:pPr>
              <w:tabs>
                <w:tab w:val="center" w:pos="1194"/>
              </w:tabs>
              <w:rPr>
                <w:rFonts w:ascii="DIN" w:hAnsi="DIN"/>
              </w:rPr>
            </w:pPr>
            <w:r w:rsidRPr="00EF0FE2">
              <w:rPr>
                <w:rFonts w:ascii="DIN" w:hAnsi="DIN"/>
              </w:rPr>
              <w:t>Name:</w:t>
            </w:r>
            <w:r>
              <w:rPr>
                <w:rFonts w:ascii="DIN" w:hAnsi="DIN"/>
              </w:rPr>
              <w:tab/>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74F07B5E" w14:textId="77777777" w:rsidR="00700472" w:rsidRDefault="00700472" w:rsidP="00700472">
            <w:pPr>
              <w:rPr>
                <w:rFonts w:ascii="DIN" w:hAnsi="DIN"/>
              </w:rPr>
            </w:pPr>
          </w:p>
        </w:tc>
      </w:tr>
      <w:tr w:rsidR="00700472" w14:paraId="0C08467B"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1784BA16" w14:textId="77777777" w:rsidR="00700472" w:rsidRDefault="00700472" w:rsidP="00700472">
            <w:pPr>
              <w:rPr>
                <w:rFonts w:ascii="DIN" w:hAnsi="DIN"/>
              </w:rPr>
            </w:pPr>
            <w:r w:rsidRPr="00EF0FE2">
              <w:rPr>
                <w:rFonts w:ascii="DIN" w:hAnsi="DIN"/>
              </w:rPr>
              <w:t>Phone number:</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59E39CEE" w14:textId="77777777" w:rsidR="00700472" w:rsidRDefault="00700472" w:rsidP="00700472">
            <w:pPr>
              <w:rPr>
                <w:rFonts w:ascii="DIN" w:hAnsi="DIN"/>
              </w:rPr>
            </w:pPr>
          </w:p>
        </w:tc>
      </w:tr>
      <w:tr w:rsidR="00700472" w14:paraId="33C61120"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3484A55D" w14:textId="77777777" w:rsidR="00700472" w:rsidRDefault="00700472" w:rsidP="00700472">
            <w:pPr>
              <w:rPr>
                <w:rFonts w:ascii="DIN" w:hAnsi="DIN"/>
              </w:rPr>
            </w:pPr>
            <w:r w:rsidRPr="00EF0FE2">
              <w:rPr>
                <w:rFonts w:ascii="DIN" w:hAnsi="DIN"/>
              </w:rPr>
              <w:t>Email:</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5FC8C1F7" w14:textId="77777777" w:rsidR="00700472" w:rsidRDefault="00700472" w:rsidP="00700472">
            <w:pPr>
              <w:rPr>
                <w:rFonts w:ascii="DIN" w:hAnsi="DIN"/>
              </w:rPr>
            </w:pPr>
          </w:p>
        </w:tc>
      </w:tr>
      <w:tr w:rsidR="00700472" w14:paraId="43DD7D7C"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508BBDC8" w14:textId="77777777" w:rsidR="00700472" w:rsidRDefault="00700472" w:rsidP="00700472">
            <w:pPr>
              <w:rPr>
                <w:rFonts w:ascii="DIN" w:hAnsi="DIN"/>
              </w:rPr>
            </w:pPr>
            <w:r w:rsidRPr="00EF0FE2">
              <w:rPr>
                <w:rFonts w:ascii="DIN" w:hAnsi="DIN"/>
              </w:rPr>
              <w:t>Treatment Plan:</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1BFC9499" w14:textId="77777777" w:rsidR="00700472" w:rsidRDefault="00700472" w:rsidP="00700472">
            <w:pPr>
              <w:rPr>
                <w:rFonts w:ascii="DIN" w:hAnsi="DIN"/>
              </w:rPr>
            </w:pPr>
          </w:p>
        </w:tc>
      </w:tr>
      <w:tr w:rsidR="00700472" w14:paraId="1DEF1B3D" w14:textId="77777777" w:rsidTr="009E186B">
        <w:trPr>
          <w:trHeight w:val="70"/>
        </w:trPr>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2323D7F7" w14:textId="77777777" w:rsidR="00700472" w:rsidRDefault="00700472" w:rsidP="00700472">
            <w:pPr>
              <w:rPr>
                <w:rFonts w:ascii="DIN" w:hAnsi="DIN"/>
              </w:rPr>
            </w:pPr>
            <w:r>
              <w:rPr>
                <w:rFonts w:ascii="DIN" w:hAnsi="DIN"/>
              </w:rPr>
              <w:t>Authority to speak to Dr:</w:t>
            </w:r>
          </w:p>
          <w:p w14:paraId="3120D102" w14:textId="77777777" w:rsidR="00700472" w:rsidRPr="00EF0FE2" w:rsidRDefault="00700472" w:rsidP="00700472">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52FF0EFE" w14:textId="77777777" w:rsidR="00700472" w:rsidRDefault="00700472" w:rsidP="00700472">
            <w:pPr>
              <w:rPr>
                <w:rFonts w:ascii="DIN" w:hAnsi="DIN"/>
              </w:rPr>
            </w:pPr>
          </w:p>
        </w:tc>
      </w:tr>
    </w:tbl>
    <w:p w14:paraId="1BF45262" w14:textId="6DC8EE0F" w:rsidR="00EC1073" w:rsidRDefault="00EC1073" w:rsidP="00EC1073">
      <w:pPr>
        <w:rPr>
          <w:rFonts w:ascii="DIN" w:hAnsi="DIN"/>
        </w:rPr>
      </w:pPr>
    </w:p>
    <w:p w14:paraId="4E0FCA2C" w14:textId="77D5750E" w:rsidR="00700472" w:rsidRPr="00A13F84" w:rsidRDefault="00700472" w:rsidP="00700472">
      <w:pPr>
        <w:rPr>
          <w:rFonts w:ascii="DIN" w:hAnsi="DIN"/>
          <w:b/>
          <w:color w:val="000000" w:themeColor="text1"/>
        </w:rPr>
      </w:pPr>
      <w:r w:rsidRPr="00A13F84">
        <w:rPr>
          <w:rFonts w:ascii="DIN" w:hAnsi="DIN"/>
          <w:b/>
          <w:color w:val="000000" w:themeColor="text1"/>
        </w:rPr>
        <w:t>Practitioner 2: (title)</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700472" w14:paraId="701BE6D7"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4ECBDBD7" w14:textId="77777777" w:rsidR="00700472" w:rsidRDefault="00700472" w:rsidP="0073522E">
            <w:pPr>
              <w:tabs>
                <w:tab w:val="center" w:pos="1194"/>
              </w:tabs>
              <w:rPr>
                <w:rFonts w:ascii="DIN" w:hAnsi="DIN"/>
              </w:rPr>
            </w:pPr>
            <w:r w:rsidRPr="00EF0FE2">
              <w:rPr>
                <w:rFonts w:ascii="DIN" w:hAnsi="DIN"/>
              </w:rPr>
              <w:t>Name:</w:t>
            </w:r>
            <w:r>
              <w:rPr>
                <w:rFonts w:ascii="DIN" w:hAnsi="DIN"/>
              </w:rPr>
              <w:tab/>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7DBDA97C" w14:textId="77777777" w:rsidR="00700472" w:rsidRDefault="00700472" w:rsidP="0073522E">
            <w:pPr>
              <w:rPr>
                <w:rFonts w:ascii="DIN" w:hAnsi="DIN"/>
              </w:rPr>
            </w:pPr>
          </w:p>
        </w:tc>
      </w:tr>
      <w:tr w:rsidR="00700472" w14:paraId="4EC8DA47"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7973BC6A" w14:textId="77777777" w:rsidR="00700472" w:rsidRDefault="00700472" w:rsidP="0073522E">
            <w:pPr>
              <w:rPr>
                <w:rFonts w:ascii="DIN" w:hAnsi="DIN"/>
              </w:rPr>
            </w:pPr>
            <w:r w:rsidRPr="00EF0FE2">
              <w:rPr>
                <w:rFonts w:ascii="DIN" w:hAnsi="DIN"/>
              </w:rPr>
              <w:t>Phone number:</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68102784" w14:textId="77777777" w:rsidR="00700472" w:rsidRDefault="00700472" w:rsidP="0073522E">
            <w:pPr>
              <w:rPr>
                <w:rFonts w:ascii="DIN" w:hAnsi="DIN"/>
              </w:rPr>
            </w:pPr>
          </w:p>
        </w:tc>
      </w:tr>
      <w:tr w:rsidR="00700472" w14:paraId="61113810"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0A6AC225" w14:textId="77777777" w:rsidR="00700472" w:rsidRDefault="00700472" w:rsidP="0073522E">
            <w:pPr>
              <w:rPr>
                <w:rFonts w:ascii="DIN" w:hAnsi="DIN"/>
              </w:rPr>
            </w:pPr>
            <w:r w:rsidRPr="00EF0FE2">
              <w:rPr>
                <w:rFonts w:ascii="DIN" w:hAnsi="DIN"/>
              </w:rPr>
              <w:t>Email:</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3CA6AB95" w14:textId="77777777" w:rsidR="00700472" w:rsidRDefault="00700472" w:rsidP="0073522E">
            <w:pPr>
              <w:rPr>
                <w:rFonts w:ascii="DIN" w:hAnsi="DIN"/>
              </w:rPr>
            </w:pPr>
          </w:p>
        </w:tc>
      </w:tr>
      <w:tr w:rsidR="00700472" w14:paraId="37E21406" w14:textId="77777777" w:rsidTr="009E186B">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6CA09BD8" w14:textId="77777777" w:rsidR="00700472" w:rsidRDefault="00700472" w:rsidP="0073522E">
            <w:pPr>
              <w:rPr>
                <w:rFonts w:ascii="DIN" w:hAnsi="DIN"/>
              </w:rPr>
            </w:pPr>
            <w:r w:rsidRPr="00EF0FE2">
              <w:rPr>
                <w:rFonts w:ascii="DIN" w:hAnsi="DIN"/>
              </w:rPr>
              <w:t>Treatment Plan:</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6887AC18" w14:textId="77777777" w:rsidR="00700472" w:rsidRDefault="00700472" w:rsidP="0073522E">
            <w:pPr>
              <w:rPr>
                <w:rFonts w:ascii="DIN" w:hAnsi="DIN"/>
              </w:rPr>
            </w:pPr>
          </w:p>
        </w:tc>
      </w:tr>
      <w:tr w:rsidR="00700472" w14:paraId="1A4B1ED1" w14:textId="77777777" w:rsidTr="009E186B">
        <w:trPr>
          <w:trHeight w:val="70"/>
        </w:trPr>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7726F4F5" w14:textId="77777777" w:rsidR="00700472" w:rsidRDefault="00700472" w:rsidP="0073522E">
            <w:pPr>
              <w:rPr>
                <w:rFonts w:ascii="DIN" w:hAnsi="DIN"/>
              </w:rPr>
            </w:pPr>
            <w:r>
              <w:rPr>
                <w:rFonts w:ascii="DIN" w:hAnsi="DIN"/>
              </w:rPr>
              <w:t>Authority to speak to Dr:</w:t>
            </w:r>
          </w:p>
          <w:p w14:paraId="2C903F7C" w14:textId="77777777" w:rsidR="00700472" w:rsidRPr="00EF0FE2" w:rsidRDefault="00700472" w:rsidP="0073522E">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34E041DA" w14:textId="77777777" w:rsidR="00700472" w:rsidRDefault="00700472" w:rsidP="0073522E">
            <w:pPr>
              <w:rPr>
                <w:rFonts w:ascii="DIN" w:hAnsi="DIN"/>
              </w:rPr>
            </w:pPr>
          </w:p>
        </w:tc>
      </w:tr>
    </w:tbl>
    <w:p w14:paraId="5061ABFC" w14:textId="77777777" w:rsidR="00700472" w:rsidRDefault="00700472" w:rsidP="00EC1073">
      <w:pPr>
        <w:rPr>
          <w:rFonts w:ascii="DIN" w:hAnsi="DIN"/>
        </w:rPr>
      </w:pPr>
    </w:p>
    <w:p w14:paraId="7DD88CA4" w14:textId="0B85BAF2" w:rsidR="00700472" w:rsidRDefault="00700472" w:rsidP="00700472">
      <w:pPr>
        <w:rPr>
          <w:rFonts w:ascii="DIN" w:hAnsi="DIN"/>
          <w:b/>
          <w:color w:val="A8005B"/>
          <w:u w:val="single"/>
        </w:rPr>
      </w:pPr>
      <w:r w:rsidRPr="00700472">
        <w:rPr>
          <w:rFonts w:ascii="DIN" w:hAnsi="DIN"/>
          <w:b/>
          <w:color w:val="A8005B"/>
          <w:u w:val="single"/>
        </w:rPr>
        <w:t>Objective</w:t>
      </w: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shd w:val="clear" w:color="auto" w:fill="DAC6B3"/>
        <w:tblLook w:val="04A0" w:firstRow="1" w:lastRow="0" w:firstColumn="1" w:lastColumn="0" w:noHBand="0" w:noVBand="1"/>
      </w:tblPr>
      <w:tblGrid>
        <w:gridCol w:w="9023"/>
      </w:tblGrid>
      <w:tr w:rsidR="00700472" w14:paraId="2908FE2F" w14:textId="77777777" w:rsidTr="00A70E7E">
        <w:tc>
          <w:tcPr>
            <w:tcW w:w="9023" w:type="dxa"/>
            <w:tcBorders>
              <w:top w:val="single" w:sz="4" w:space="0" w:color="FFFFFF"/>
              <w:left w:val="single" w:sz="4" w:space="0" w:color="FFFFFF"/>
              <w:bottom w:val="single" w:sz="4" w:space="0" w:color="FFFFFF"/>
              <w:right w:val="single" w:sz="4" w:space="0" w:color="FFFFFF"/>
            </w:tcBorders>
            <w:shd w:val="clear" w:color="auto" w:fill="F2F0F4"/>
          </w:tcPr>
          <w:p w14:paraId="1B066C7E" w14:textId="77777777" w:rsidR="00700472" w:rsidRDefault="00700472" w:rsidP="00700472">
            <w:pPr>
              <w:rPr>
                <w:rFonts w:ascii="DIN" w:hAnsi="DIN"/>
                <w:b/>
                <w:color w:val="A8005B"/>
                <w:u w:val="single"/>
              </w:rPr>
            </w:pPr>
          </w:p>
          <w:p w14:paraId="31294244" w14:textId="77777777" w:rsidR="00A13F84" w:rsidRDefault="00A13F84" w:rsidP="00700472">
            <w:pPr>
              <w:rPr>
                <w:rFonts w:ascii="DIN" w:hAnsi="DIN"/>
                <w:b/>
                <w:color w:val="A8005B"/>
                <w:u w:val="single"/>
              </w:rPr>
            </w:pPr>
          </w:p>
          <w:p w14:paraId="2926F0AC" w14:textId="77777777" w:rsidR="00A13F84" w:rsidRDefault="00A13F84" w:rsidP="00700472">
            <w:pPr>
              <w:rPr>
                <w:rFonts w:ascii="DIN" w:hAnsi="DIN"/>
                <w:b/>
                <w:color w:val="A8005B"/>
                <w:u w:val="single"/>
              </w:rPr>
            </w:pPr>
          </w:p>
          <w:p w14:paraId="50CC6708" w14:textId="77777777" w:rsidR="00A13F84" w:rsidRDefault="00A13F84" w:rsidP="00700472">
            <w:pPr>
              <w:rPr>
                <w:rFonts w:ascii="DIN" w:hAnsi="DIN"/>
                <w:b/>
                <w:color w:val="A8005B"/>
                <w:u w:val="single"/>
              </w:rPr>
            </w:pPr>
          </w:p>
          <w:p w14:paraId="7351ED49" w14:textId="55EBC409" w:rsidR="00A13F84" w:rsidRDefault="00A13F84" w:rsidP="00700472">
            <w:pPr>
              <w:rPr>
                <w:rFonts w:ascii="DIN" w:hAnsi="DIN"/>
                <w:b/>
                <w:color w:val="A8005B"/>
                <w:u w:val="single"/>
              </w:rPr>
            </w:pPr>
          </w:p>
        </w:tc>
      </w:tr>
    </w:tbl>
    <w:p w14:paraId="5A683E0C" w14:textId="77777777" w:rsidR="00700472" w:rsidRPr="00700472" w:rsidRDefault="00700472" w:rsidP="00700472">
      <w:pPr>
        <w:rPr>
          <w:rFonts w:ascii="DIN" w:hAnsi="DIN"/>
          <w:b/>
          <w:color w:val="A8005B"/>
          <w:u w:val="single"/>
        </w:rPr>
      </w:pPr>
    </w:p>
    <w:p w14:paraId="28D80A5B" w14:textId="77777777" w:rsidR="00700472" w:rsidRPr="00700472" w:rsidRDefault="00700472" w:rsidP="00700472">
      <w:pPr>
        <w:rPr>
          <w:rFonts w:ascii="DIN" w:hAnsi="DIN"/>
          <w:b/>
          <w:color w:val="A8005B"/>
          <w:u w:val="single"/>
        </w:rPr>
      </w:pPr>
      <w:r w:rsidRPr="00700472">
        <w:rPr>
          <w:rFonts w:ascii="DIN" w:hAnsi="DIN"/>
          <w:b/>
          <w:color w:val="A8005B"/>
          <w:u w:val="single"/>
        </w:rPr>
        <w:t>Roles</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700472" w14:paraId="577A0A85"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14709E57" w14:textId="359EE124" w:rsidR="00700472" w:rsidRDefault="00700472" w:rsidP="0073522E">
            <w:pPr>
              <w:tabs>
                <w:tab w:val="center" w:pos="1194"/>
              </w:tabs>
              <w:rPr>
                <w:rFonts w:ascii="DIN" w:hAnsi="DIN"/>
              </w:rPr>
            </w:pPr>
            <w:r>
              <w:rPr>
                <w:rFonts w:ascii="DIN" w:hAnsi="DIN"/>
              </w:rPr>
              <w:t>Employee:</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3F771C00" w14:textId="77777777" w:rsidR="00700472" w:rsidRDefault="00700472" w:rsidP="0073522E">
            <w:pPr>
              <w:rPr>
                <w:rFonts w:ascii="DIN" w:hAnsi="DIN"/>
              </w:rPr>
            </w:pPr>
          </w:p>
        </w:tc>
      </w:tr>
      <w:tr w:rsidR="00700472" w14:paraId="1B52B09B"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7FF282A7" w14:textId="1B372060" w:rsidR="00700472" w:rsidRDefault="00700472" w:rsidP="0073522E">
            <w:pPr>
              <w:rPr>
                <w:rFonts w:ascii="DIN" w:hAnsi="DIN"/>
              </w:rPr>
            </w:pPr>
            <w:r>
              <w:rPr>
                <w:rFonts w:ascii="DIN" w:hAnsi="DIN"/>
              </w:rPr>
              <w:t>Manager:</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158B47EB" w14:textId="77777777" w:rsidR="00700472" w:rsidRDefault="00700472" w:rsidP="0073522E">
            <w:pPr>
              <w:rPr>
                <w:rFonts w:ascii="DIN" w:hAnsi="DIN"/>
              </w:rPr>
            </w:pPr>
          </w:p>
        </w:tc>
      </w:tr>
      <w:tr w:rsidR="00700472" w14:paraId="23D962A6"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4E4DE08E" w14:textId="0D4D9340" w:rsidR="00700472" w:rsidRDefault="00700472" w:rsidP="0073522E">
            <w:pPr>
              <w:rPr>
                <w:rFonts w:ascii="DIN" w:hAnsi="DIN"/>
              </w:rPr>
            </w:pPr>
            <w:r>
              <w:rPr>
                <w:rFonts w:ascii="DIN" w:hAnsi="DIN"/>
              </w:rPr>
              <w:t>CCIQ</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1CAC94E9" w14:textId="77777777" w:rsidR="00700472" w:rsidRDefault="00700472" w:rsidP="0073522E">
            <w:pPr>
              <w:rPr>
                <w:rFonts w:ascii="DIN" w:hAnsi="DIN"/>
              </w:rPr>
            </w:pPr>
          </w:p>
        </w:tc>
      </w:tr>
    </w:tbl>
    <w:p w14:paraId="1519C6AF" w14:textId="77777777" w:rsidR="00700472" w:rsidRDefault="00700472">
      <w:pPr>
        <w:rPr>
          <w:rFonts w:ascii="DIN" w:hAnsi="DIN"/>
          <w:b/>
          <w:color w:val="A8005B"/>
          <w:u w:val="single"/>
        </w:rPr>
      </w:pPr>
    </w:p>
    <w:p w14:paraId="5B3C17E3" w14:textId="18E7D7AE" w:rsidR="00EC1073" w:rsidRDefault="00700472">
      <w:pPr>
        <w:rPr>
          <w:rFonts w:ascii="DIN" w:hAnsi="DIN"/>
          <w:b/>
          <w:color w:val="A8005B"/>
          <w:u w:val="single"/>
        </w:rPr>
      </w:pPr>
      <w:r w:rsidRPr="00700472">
        <w:rPr>
          <w:rFonts w:ascii="DIN" w:hAnsi="DIN"/>
          <w:b/>
          <w:color w:val="A8005B"/>
          <w:u w:val="single"/>
        </w:rPr>
        <w:t xml:space="preserve">Medical </w:t>
      </w:r>
    </w:p>
    <w:tbl>
      <w:tblPr>
        <w:tblStyle w:val="TableGrid"/>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shd w:val="clear" w:color="auto" w:fill="DAC6B3"/>
        <w:tblLook w:val="04A0" w:firstRow="1" w:lastRow="0" w:firstColumn="1" w:lastColumn="0" w:noHBand="0" w:noVBand="1"/>
      </w:tblPr>
      <w:tblGrid>
        <w:gridCol w:w="4511"/>
        <w:gridCol w:w="4512"/>
      </w:tblGrid>
      <w:tr w:rsidR="00700472" w14:paraId="3DE20DE8" w14:textId="77777777" w:rsidTr="00A70E7E">
        <w:tc>
          <w:tcPr>
            <w:tcW w:w="4511" w:type="dxa"/>
            <w:tcBorders>
              <w:top w:val="single" w:sz="4" w:space="0" w:color="FFFFFF"/>
              <w:left w:val="single" w:sz="4" w:space="0" w:color="FFFFFF"/>
              <w:bottom w:val="single" w:sz="4" w:space="0" w:color="FFFFFF"/>
              <w:right w:val="single" w:sz="4" w:space="0" w:color="FFFFFF"/>
            </w:tcBorders>
            <w:shd w:val="clear" w:color="auto" w:fill="D7D0E0"/>
          </w:tcPr>
          <w:p w14:paraId="26EBB818" w14:textId="6EBBC2F6" w:rsidR="00700472" w:rsidRPr="00700472" w:rsidRDefault="00700472" w:rsidP="00700472">
            <w:pPr>
              <w:tabs>
                <w:tab w:val="center" w:pos="1194"/>
              </w:tabs>
              <w:rPr>
                <w:rFonts w:ascii="DIN" w:hAnsi="DIN"/>
              </w:rPr>
            </w:pPr>
            <w:r w:rsidRPr="00700472">
              <w:rPr>
                <w:rFonts w:ascii="DIN" w:hAnsi="DIN"/>
              </w:rPr>
              <w:t>Medical Condition:</w:t>
            </w:r>
          </w:p>
        </w:tc>
        <w:tc>
          <w:tcPr>
            <w:tcW w:w="4512" w:type="dxa"/>
            <w:tcBorders>
              <w:top w:val="single" w:sz="4" w:space="0" w:color="FFFFFF"/>
              <w:left w:val="single" w:sz="4" w:space="0" w:color="FFFFFF"/>
              <w:bottom w:val="single" w:sz="4" w:space="0" w:color="FFFFFF"/>
              <w:right w:val="single" w:sz="4" w:space="0" w:color="FFFFFF"/>
            </w:tcBorders>
            <w:shd w:val="clear" w:color="auto" w:fill="F2F0F4"/>
          </w:tcPr>
          <w:p w14:paraId="3C024371" w14:textId="77777777" w:rsidR="00700472" w:rsidRPr="00700472" w:rsidRDefault="00700472" w:rsidP="00700472">
            <w:pPr>
              <w:tabs>
                <w:tab w:val="center" w:pos="1194"/>
              </w:tabs>
              <w:rPr>
                <w:rFonts w:ascii="DIN" w:hAnsi="DIN"/>
              </w:rPr>
            </w:pPr>
          </w:p>
        </w:tc>
      </w:tr>
      <w:tr w:rsidR="00700472" w14:paraId="15E2CA64" w14:textId="77777777" w:rsidTr="00A70E7E">
        <w:tc>
          <w:tcPr>
            <w:tcW w:w="4511" w:type="dxa"/>
            <w:tcBorders>
              <w:top w:val="single" w:sz="4" w:space="0" w:color="FFFFFF"/>
              <w:left w:val="single" w:sz="4" w:space="0" w:color="FFFFFF"/>
              <w:bottom w:val="single" w:sz="4" w:space="0" w:color="FFFFFF"/>
              <w:right w:val="single" w:sz="4" w:space="0" w:color="FFFFFF"/>
            </w:tcBorders>
            <w:shd w:val="clear" w:color="auto" w:fill="D7D0E0"/>
          </w:tcPr>
          <w:p w14:paraId="243C5E8A" w14:textId="1060DAEF" w:rsidR="00700472" w:rsidRPr="00700472" w:rsidRDefault="00700472" w:rsidP="00700472">
            <w:pPr>
              <w:tabs>
                <w:tab w:val="center" w:pos="1194"/>
              </w:tabs>
              <w:rPr>
                <w:rFonts w:ascii="DIN" w:hAnsi="DIN"/>
              </w:rPr>
            </w:pPr>
            <w:r w:rsidRPr="00700472">
              <w:rPr>
                <w:rFonts w:ascii="DIN" w:hAnsi="DIN"/>
              </w:rPr>
              <w:t>Workplace Impacts:</w:t>
            </w:r>
          </w:p>
        </w:tc>
        <w:tc>
          <w:tcPr>
            <w:tcW w:w="4512" w:type="dxa"/>
            <w:tcBorders>
              <w:top w:val="single" w:sz="4" w:space="0" w:color="FFFFFF"/>
              <w:left w:val="single" w:sz="4" w:space="0" w:color="FFFFFF"/>
              <w:bottom w:val="single" w:sz="4" w:space="0" w:color="FFFFFF"/>
              <w:right w:val="single" w:sz="4" w:space="0" w:color="FFFFFF"/>
            </w:tcBorders>
            <w:shd w:val="clear" w:color="auto" w:fill="F2F0F4"/>
          </w:tcPr>
          <w:p w14:paraId="3B03A522" w14:textId="77777777" w:rsidR="00700472" w:rsidRPr="00700472" w:rsidRDefault="00700472" w:rsidP="00700472">
            <w:pPr>
              <w:tabs>
                <w:tab w:val="center" w:pos="1194"/>
              </w:tabs>
              <w:rPr>
                <w:rFonts w:ascii="DIN" w:hAnsi="DIN"/>
              </w:rPr>
            </w:pPr>
          </w:p>
        </w:tc>
      </w:tr>
      <w:tr w:rsidR="00700472" w14:paraId="4ED14071" w14:textId="77777777" w:rsidTr="00A70E7E">
        <w:tc>
          <w:tcPr>
            <w:tcW w:w="4511" w:type="dxa"/>
            <w:tcBorders>
              <w:top w:val="single" w:sz="4" w:space="0" w:color="FFFFFF"/>
              <w:left w:val="single" w:sz="4" w:space="0" w:color="FFFFFF"/>
              <w:bottom w:val="single" w:sz="4" w:space="0" w:color="FFFFFF"/>
              <w:right w:val="single" w:sz="4" w:space="0" w:color="FFFFFF"/>
            </w:tcBorders>
            <w:shd w:val="clear" w:color="auto" w:fill="D7D0E0"/>
          </w:tcPr>
          <w:p w14:paraId="387B2B48" w14:textId="52F88A41" w:rsidR="00700472" w:rsidRPr="00700472" w:rsidRDefault="00700472" w:rsidP="00700472">
            <w:pPr>
              <w:tabs>
                <w:tab w:val="center" w:pos="1194"/>
              </w:tabs>
              <w:rPr>
                <w:rFonts w:ascii="DIN" w:hAnsi="DIN"/>
              </w:rPr>
            </w:pPr>
            <w:r>
              <w:rPr>
                <w:rFonts w:ascii="DIN" w:hAnsi="DIN"/>
              </w:rPr>
              <w:t>Medication:</w:t>
            </w:r>
          </w:p>
        </w:tc>
        <w:tc>
          <w:tcPr>
            <w:tcW w:w="4512" w:type="dxa"/>
            <w:tcBorders>
              <w:top w:val="single" w:sz="4" w:space="0" w:color="FFFFFF"/>
              <w:left w:val="single" w:sz="4" w:space="0" w:color="FFFFFF"/>
              <w:bottom w:val="single" w:sz="4" w:space="0" w:color="FFFFFF"/>
              <w:right w:val="single" w:sz="4" w:space="0" w:color="FFFFFF"/>
            </w:tcBorders>
            <w:shd w:val="clear" w:color="auto" w:fill="F2F0F4"/>
          </w:tcPr>
          <w:p w14:paraId="68383189" w14:textId="77777777" w:rsidR="00700472" w:rsidRPr="00700472" w:rsidRDefault="00700472" w:rsidP="00700472">
            <w:pPr>
              <w:tabs>
                <w:tab w:val="center" w:pos="1194"/>
              </w:tabs>
              <w:rPr>
                <w:rFonts w:ascii="DIN" w:hAnsi="DIN"/>
              </w:rPr>
            </w:pPr>
          </w:p>
        </w:tc>
      </w:tr>
      <w:tr w:rsidR="00700472" w14:paraId="16F84920" w14:textId="77777777" w:rsidTr="00A70E7E">
        <w:tc>
          <w:tcPr>
            <w:tcW w:w="4511" w:type="dxa"/>
            <w:tcBorders>
              <w:top w:val="single" w:sz="4" w:space="0" w:color="FFFFFF"/>
              <w:left w:val="single" w:sz="4" w:space="0" w:color="FFFFFF"/>
              <w:bottom w:val="single" w:sz="4" w:space="0" w:color="FFFFFF"/>
              <w:right w:val="single" w:sz="4" w:space="0" w:color="FFFFFF"/>
            </w:tcBorders>
            <w:shd w:val="clear" w:color="auto" w:fill="D7D0E0"/>
          </w:tcPr>
          <w:p w14:paraId="67D309BB" w14:textId="7EBDC1E6" w:rsidR="00700472" w:rsidRPr="00700472" w:rsidRDefault="00700472" w:rsidP="00700472">
            <w:pPr>
              <w:tabs>
                <w:tab w:val="center" w:pos="1194"/>
              </w:tabs>
              <w:rPr>
                <w:rFonts w:ascii="DIN" w:hAnsi="DIN"/>
              </w:rPr>
            </w:pPr>
            <w:r>
              <w:rPr>
                <w:rFonts w:ascii="DIN" w:hAnsi="DIN"/>
              </w:rPr>
              <w:t>Travel to and from work:</w:t>
            </w:r>
          </w:p>
        </w:tc>
        <w:tc>
          <w:tcPr>
            <w:tcW w:w="4512" w:type="dxa"/>
            <w:tcBorders>
              <w:top w:val="single" w:sz="4" w:space="0" w:color="FFFFFF"/>
              <w:left w:val="single" w:sz="4" w:space="0" w:color="FFFFFF"/>
              <w:bottom w:val="single" w:sz="4" w:space="0" w:color="FFFFFF"/>
              <w:right w:val="single" w:sz="4" w:space="0" w:color="FFFFFF"/>
            </w:tcBorders>
            <w:shd w:val="clear" w:color="auto" w:fill="F2F0F4"/>
          </w:tcPr>
          <w:p w14:paraId="26293C3A" w14:textId="77777777" w:rsidR="00700472" w:rsidRPr="00700472" w:rsidRDefault="00700472" w:rsidP="00700472">
            <w:pPr>
              <w:tabs>
                <w:tab w:val="center" w:pos="1194"/>
              </w:tabs>
              <w:rPr>
                <w:rFonts w:ascii="DIN" w:hAnsi="DIN"/>
              </w:rPr>
            </w:pPr>
          </w:p>
        </w:tc>
      </w:tr>
    </w:tbl>
    <w:p w14:paraId="1A56F78E" w14:textId="77777777" w:rsidR="00D4704B" w:rsidRDefault="00D4704B" w:rsidP="00700472">
      <w:pPr>
        <w:rPr>
          <w:rFonts w:ascii="DIN" w:hAnsi="DIN"/>
          <w:b/>
          <w:color w:val="A8005B"/>
          <w:u w:val="single"/>
        </w:rPr>
      </w:pPr>
    </w:p>
    <w:p w14:paraId="48BAD1FC" w14:textId="05C2B99A" w:rsidR="00700472" w:rsidRDefault="00700472" w:rsidP="00700472">
      <w:pPr>
        <w:rPr>
          <w:rFonts w:ascii="DIN" w:hAnsi="DIN"/>
          <w:b/>
          <w:color w:val="A8005B"/>
          <w:u w:val="single"/>
        </w:rPr>
      </w:pPr>
      <w:r w:rsidRPr="00700472">
        <w:rPr>
          <w:rFonts w:ascii="DIN" w:hAnsi="DIN"/>
          <w:b/>
          <w:color w:val="A8005B"/>
          <w:u w:val="single"/>
        </w:rPr>
        <w:lastRenderedPageBreak/>
        <w:t>Workplace Environment</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C267D8" w14:paraId="44F32851"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414AEABE" w14:textId="53F4333F" w:rsidR="00C267D8" w:rsidRPr="00C267D8" w:rsidRDefault="00C267D8" w:rsidP="0073522E">
            <w:pPr>
              <w:tabs>
                <w:tab w:val="center" w:pos="1194"/>
              </w:tabs>
              <w:rPr>
                <w:rFonts w:ascii="DIN" w:hAnsi="DIN"/>
                <w:b/>
              </w:rPr>
            </w:pPr>
            <w:r w:rsidRPr="00C267D8">
              <w:rPr>
                <w:rFonts w:ascii="DIN" w:hAnsi="DIN"/>
                <w:b/>
              </w:rPr>
              <w:t>Support</w:t>
            </w:r>
          </w:p>
        </w:tc>
        <w:tc>
          <w:tcPr>
            <w:tcW w:w="6418" w:type="dxa"/>
            <w:tcBorders>
              <w:top w:val="single" w:sz="4" w:space="0" w:color="FFFFFF"/>
              <w:left w:val="single" w:sz="4" w:space="0" w:color="FFFFFF"/>
              <w:bottom w:val="single" w:sz="4" w:space="0" w:color="FFFFFF"/>
              <w:right w:val="single" w:sz="4" w:space="0" w:color="FFFFFF"/>
            </w:tcBorders>
            <w:shd w:val="clear" w:color="auto" w:fill="D7D0E0"/>
          </w:tcPr>
          <w:p w14:paraId="721C5B9A" w14:textId="32D87BA9" w:rsidR="00C267D8" w:rsidRPr="00C267D8" w:rsidRDefault="00C267D8" w:rsidP="0073522E">
            <w:pPr>
              <w:rPr>
                <w:rFonts w:ascii="DIN" w:hAnsi="DIN"/>
                <w:b/>
              </w:rPr>
            </w:pPr>
            <w:r w:rsidRPr="00C267D8">
              <w:rPr>
                <w:rFonts w:ascii="DIN" w:hAnsi="DIN"/>
                <w:b/>
              </w:rPr>
              <w:t>Details</w:t>
            </w:r>
          </w:p>
        </w:tc>
      </w:tr>
      <w:tr w:rsidR="00C267D8" w14:paraId="46463955"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F2F0F4"/>
          </w:tcPr>
          <w:p w14:paraId="3F5E918E" w14:textId="360CD498" w:rsidR="00C267D8" w:rsidRDefault="00C267D8" w:rsidP="0073522E">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2A02BE2B" w14:textId="77777777" w:rsidR="00C267D8" w:rsidRDefault="00C267D8" w:rsidP="0073522E">
            <w:pPr>
              <w:rPr>
                <w:rFonts w:ascii="DIN" w:hAnsi="DIN"/>
              </w:rPr>
            </w:pPr>
          </w:p>
        </w:tc>
      </w:tr>
      <w:tr w:rsidR="00C267D8" w14:paraId="2B76219E"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F2F0F4"/>
          </w:tcPr>
          <w:p w14:paraId="0F12572F" w14:textId="254488A9" w:rsidR="00C267D8" w:rsidRDefault="00C267D8" w:rsidP="0073522E">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4DA76FBA" w14:textId="77777777" w:rsidR="00C267D8" w:rsidRDefault="00C267D8" w:rsidP="0073522E">
            <w:pPr>
              <w:rPr>
                <w:rFonts w:ascii="DIN" w:hAnsi="DIN"/>
              </w:rPr>
            </w:pPr>
          </w:p>
        </w:tc>
      </w:tr>
    </w:tbl>
    <w:p w14:paraId="03A9F313" w14:textId="439EE1D8" w:rsidR="00C267D8" w:rsidRDefault="00C267D8" w:rsidP="00700472">
      <w:pPr>
        <w:rPr>
          <w:rFonts w:ascii="DIN" w:hAnsi="DIN"/>
          <w:b/>
          <w:color w:val="A8005B"/>
          <w:u w:val="single"/>
        </w:rPr>
      </w:pPr>
    </w:p>
    <w:p w14:paraId="787F6A56" w14:textId="77777777" w:rsidR="00700472" w:rsidRPr="00B36F3C" w:rsidRDefault="00700472" w:rsidP="00700472">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Reduce workload or modify tasks.</w:t>
      </w:r>
    </w:p>
    <w:p w14:paraId="4B1F6525"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 xml:space="preserve">Vary </w:t>
      </w:r>
      <w:proofErr w:type="gramStart"/>
      <w:r w:rsidRPr="00B36F3C">
        <w:rPr>
          <w:rFonts w:ascii="DIN" w:eastAsia="Times New Roman" w:hAnsi="DIN" w:cs="Arial"/>
          <w:i/>
          <w:color w:val="4A4A4A"/>
          <w:sz w:val="14"/>
          <w:szCs w:val="14"/>
        </w:rPr>
        <w:t>tasks, or</w:t>
      </w:r>
      <w:proofErr w:type="gramEnd"/>
      <w:r w:rsidRPr="00B36F3C">
        <w:rPr>
          <w:rFonts w:ascii="DIN" w:eastAsia="Times New Roman" w:hAnsi="DIN" w:cs="Arial"/>
          <w:i/>
          <w:color w:val="4A4A4A"/>
          <w:sz w:val="14"/>
          <w:szCs w:val="14"/>
        </w:rPr>
        <w:t xml:space="preserve"> allow a self-paced workload.</w:t>
      </w:r>
    </w:p>
    <w:p w14:paraId="0E7818AE"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If an employee has been off work, make sure they don’t return to a back-log of work or emails.</w:t>
      </w:r>
    </w:p>
    <w:p w14:paraId="305795B1"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 xml:space="preserve">Identify and modify tasks that the employee may initially find stressful or </w:t>
      </w:r>
      <w:proofErr w:type="gramStart"/>
      <w:r w:rsidRPr="00B36F3C">
        <w:rPr>
          <w:rFonts w:ascii="DIN" w:eastAsia="Times New Roman" w:hAnsi="DIN" w:cs="Arial"/>
          <w:i/>
          <w:color w:val="4A4A4A"/>
          <w:sz w:val="14"/>
          <w:szCs w:val="14"/>
        </w:rPr>
        <w:t>overwhelming, and</w:t>
      </w:r>
      <w:proofErr w:type="gramEnd"/>
      <w:r w:rsidRPr="00B36F3C">
        <w:rPr>
          <w:rFonts w:ascii="DIN" w:eastAsia="Times New Roman" w:hAnsi="DIN" w:cs="Arial"/>
          <w:i/>
          <w:color w:val="4A4A4A"/>
          <w:sz w:val="14"/>
          <w:szCs w:val="14"/>
        </w:rPr>
        <w:t xml:space="preserve"> try to remove or reduce these. (Don’t guess what they will find stressful, make sure you ask them).</w:t>
      </w:r>
    </w:p>
    <w:p w14:paraId="2B166FE8"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Establish goals, prompts, reminders and checklists to assist the employee with time-management and to stay on top of their workload.</w:t>
      </w:r>
    </w:p>
    <w:p w14:paraId="16CFF17F"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Modify performance-related pay arrangements.</w:t>
      </w:r>
    </w:p>
    <w:p w14:paraId="42706349"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 xml:space="preserve">Reallocate work within the team while </w:t>
      </w:r>
      <w:proofErr w:type="spellStart"/>
      <w:r w:rsidRPr="00B36F3C">
        <w:rPr>
          <w:rFonts w:ascii="DIN" w:eastAsia="Times New Roman" w:hAnsi="DIN" w:cs="Arial"/>
          <w:i/>
          <w:color w:val="4A4A4A"/>
          <w:sz w:val="14"/>
          <w:szCs w:val="14"/>
        </w:rPr>
        <w:t>capitalising</w:t>
      </w:r>
      <w:proofErr w:type="spellEnd"/>
      <w:r w:rsidRPr="00B36F3C">
        <w:rPr>
          <w:rFonts w:ascii="DIN" w:eastAsia="Times New Roman" w:hAnsi="DIN" w:cs="Arial"/>
          <w:i/>
          <w:color w:val="4A4A4A"/>
          <w:sz w:val="14"/>
          <w:szCs w:val="14"/>
        </w:rPr>
        <w:t xml:space="preserve"> on each person's strengths.</w:t>
      </w:r>
    </w:p>
    <w:p w14:paraId="6C9DD2AA" w14:textId="77777777" w:rsidR="00700472" w:rsidRPr="00B36F3C" w:rsidRDefault="00700472" w:rsidP="00A13F84">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Review all temporary changes regularly to ensure they are working for all everyone.</w:t>
      </w:r>
    </w:p>
    <w:p w14:paraId="65938B04" w14:textId="5ACB27A8" w:rsidR="00700472" w:rsidRDefault="00700472">
      <w:pPr>
        <w:rPr>
          <w:rFonts w:ascii="DIN" w:hAnsi="DIN"/>
          <w:b/>
          <w:u w:val="single"/>
        </w:rPr>
      </w:pPr>
    </w:p>
    <w:p w14:paraId="13A1F058" w14:textId="77777777" w:rsidR="00700472" w:rsidRPr="00C267D8" w:rsidRDefault="00700472" w:rsidP="00700472">
      <w:pPr>
        <w:rPr>
          <w:rFonts w:ascii="DIN" w:hAnsi="DIN"/>
          <w:b/>
          <w:color w:val="A8005B"/>
          <w:u w:val="single"/>
        </w:rPr>
      </w:pPr>
      <w:r w:rsidRPr="00C267D8">
        <w:rPr>
          <w:rFonts w:ascii="DIN" w:hAnsi="DIN"/>
          <w:b/>
          <w:color w:val="A8005B"/>
          <w:u w:val="single"/>
        </w:rPr>
        <w:t>Hours of Work</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3055"/>
        <w:gridCol w:w="2970"/>
        <w:gridCol w:w="2998"/>
      </w:tblGrid>
      <w:tr w:rsidR="00C267D8" w14:paraId="38783DB5" w14:textId="01E395AB"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0F5A2614" w14:textId="7F1957B5" w:rsidR="00C267D8" w:rsidRPr="00C267D8" w:rsidRDefault="00C267D8" w:rsidP="0073522E">
            <w:pPr>
              <w:tabs>
                <w:tab w:val="center" w:pos="1194"/>
              </w:tabs>
              <w:rPr>
                <w:rFonts w:ascii="DIN" w:hAnsi="DIN"/>
                <w:b/>
              </w:rPr>
            </w:pPr>
            <w:r w:rsidRPr="00C267D8">
              <w:rPr>
                <w:rFonts w:ascii="DIN" w:hAnsi="DIN"/>
                <w:b/>
              </w:rPr>
              <w:t>Day</w:t>
            </w:r>
          </w:p>
        </w:tc>
        <w:tc>
          <w:tcPr>
            <w:tcW w:w="2970" w:type="dxa"/>
            <w:tcBorders>
              <w:top w:val="single" w:sz="4" w:space="0" w:color="FFFFFF"/>
              <w:left w:val="single" w:sz="4" w:space="0" w:color="FFFFFF"/>
              <w:bottom w:val="single" w:sz="4" w:space="0" w:color="FFFFFF"/>
              <w:right w:val="single" w:sz="4" w:space="0" w:color="FFFFFF"/>
            </w:tcBorders>
            <w:shd w:val="clear" w:color="auto" w:fill="D7D0E0"/>
          </w:tcPr>
          <w:p w14:paraId="107375BB" w14:textId="1EEDDDB9" w:rsidR="00C267D8" w:rsidRPr="00C267D8" w:rsidRDefault="00C267D8" w:rsidP="0073522E">
            <w:pPr>
              <w:rPr>
                <w:rFonts w:ascii="DIN" w:hAnsi="DIN"/>
                <w:b/>
              </w:rPr>
            </w:pPr>
            <w:r w:rsidRPr="00C267D8">
              <w:rPr>
                <w:rFonts w:ascii="DIN" w:hAnsi="DIN"/>
                <w:b/>
              </w:rPr>
              <w:t>Hours</w:t>
            </w:r>
          </w:p>
        </w:tc>
        <w:tc>
          <w:tcPr>
            <w:tcW w:w="2998" w:type="dxa"/>
            <w:tcBorders>
              <w:top w:val="single" w:sz="4" w:space="0" w:color="FFFFFF"/>
              <w:left w:val="single" w:sz="4" w:space="0" w:color="FFFFFF"/>
              <w:bottom w:val="single" w:sz="4" w:space="0" w:color="FFFFFF"/>
              <w:right w:val="single" w:sz="4" w:space="0" w:color="FFFFFF"/>
            </w:tcBorders>
            <w:shd w:val="clear" w:color="auto" w:fill="D7D0E0"/>
          </w:tcPr>
          <w:p w14:paraId="12F17D84" w14:textId="79FE802B" w:rsidR="00C267D8" w:rsidRPr="00C267D8" w:rsidRDefault="00C267D8" w:rsidP="0073522E">
            <w:pPr>
              <w:rPr>
                <w:rFonts w:ascii="DIN" w:hAnsi="DIN"/>
                <w:b/>
              </w:rPr>
            </w:pPr>
            <w:r>
              <w:rPr>
                <w:rFonts w:ascii="DIN" w:hAnsi="DIN"/>
                <w:b/>
              </w:rPr>
              <w:t>Breaks</w:t>
            </w:r>
          </w:p>
        </w:tc>
      </w:tr>
      <w:tr w:rsidR="00C267D8" w14:paraId="7FD130A5" w14:textId="5568F3DE"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77E41A1F" w14:textId="7DDCC8D1" w:rsidR="00C267D8" w:rsidRDefault="00C267D8" w:rsidP="0073522E">
            <w:pPr>
              <w:rPr>
                <w:rFonts w:ascii="DIN" w:hAnsi="DIN"/>
              </w:rPr>
            </w:pPr>
            <w:r>
              <w:rPr>
                <w:rFonts w:ascii="DIN" w:hAnsi="DIN"/>
              </w:rPr>
              <w:t>Mon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04CB2182"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36605DFF" w14:textId="77777777" w:rsidR="00C267D8" w:rsidRDefault="00C267D8" w:rsidP="0073522E">
            <w:pPr>
              <w:rPr>
                <w:rFonts w:ascii="DIN" w:hAnsi="DIN"/>
              </w:rPr>
            </w:pPr>
          </w:p>
        </w:tc>
      </w:tr>
      <w:tr w:rsidR="00C267D8" w14:paraId="0E706380" w14:textId="2A02CB04"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17442188" w14:textId="296CBF86" w:rsidR="00C267D8" w:rsidRDefault="00C267D8" w:rsidP="0073522E">
            <w:pPr>
              <w:rPr>
                <w:rFonts w:ascii="DIN" w:hAnsi="DIN"/>
              </w:rPr>
            </w:pPr>
            <w:r>
              <w:rPr>
                <w:rFonts w:ascii="DIN" w:hAnsi="DIN"/>
              </w:rPr>
              <w:t>Tues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2BC70DFD"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483327F4" w14:textId="77777777" w:rsidR="00C267D8" w:rsidRDefault="00C267D8" w:rsidP="0073522E">
            <w:pPr>
              <w:rPr>
                <w:rFonts w:ascii="DIN" w:hAnsi="DIN"/>
              </w:rPr>
            </w:pPr>
          </w:p>
        </w:tc>
      </w:tr>
      <w:tr w:rsidR="00C267D8" w14:paraId="44A4E230" w14:textId="77777777"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576A03D2" w14:textId="5E05759F" w:rsidR="00C267D8" w:rsidRDefault="00C267D8" w:rsidP="0073522E">
            <w:pPr>
              <w:rPr>
                <w:rFonts w:ascii="DIN" w:hAnsi="DIN"/>
              </w:rPr>
            </w:pPr>
            <w:r>
              <w:rPr>
                <w:rFonts w:ascii="DIN" w:hAnsi="DIN"/>
              </w:rPr>
              <w:t>Wednes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192162B0"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30D3B3C9" w14:textId="77777777" w:rsidR="00C267D8" w:rsidRDefault="00C267D8" w:rsidP="0073522E">
            <w:pPr>
              <w:rPr>
                <w:rFonts w:ascii="DIN" w:hAnsi="DIN"/>
              </w:rPr>
            </w:pPr>
          </w:p>
        </w:tc>
      </w:tr>
      <w:tr w:rsidR="00C267D8" w14:paraId="742E90E7" w14:textId="77777777"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56AD8F2F" w14:textId="2919BEAA" w:rsidR="00C267D8" w:rsidRDefault="00C267D8" w:rsidP="0073522E">
            <w:pPr>
              <w:rPr>
                <w:rFonts w:ascii="DIN" w:hAnsi="DIN"/>
              </w:rPr>
            </w:pPr>
            <w:r>
              <w:rPr>
                <w:rFonts w:ascii="DIN" w:hAnsi="DIN"/>
              </w:rPr>
              <w:t>Thurs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5B5AE4BA"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49058791" w14:textId="77777777" w:rsidR="00C267D8" w:rsidRDefault="00C267D8" w:rsidP="0073522E">
            <w:pPr>
              <w:rPr>
                <w:rFonts w:ascii="DIN" w:hAnsi="DIN"/>
              </w:rPr>
            </w:pPr>
          </w:p>
        </w:tc>
      </w:tr>
      <w:tr w:rsidR="00C267D8" w14:paraId="46728A36" w14:textId="77777777"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30D50267" w14:textId="62C13930" w:rsidR="00C267D8" w:rsidRDefault="00C267D8" w:rsidP="0073522E">
            <w:pPr>
              <w:rPr>
                <w:rFonts w:ascii="DIN" w:hAnsi="DIN"/>
              </w:rPr>
            </w:pPr>
            <w:r>
              <w:rPr>
                <w:rFonts w:ascii="DIN" w:hAnsi="DIN"/>
              </w:rPr>
              <w:t>Fri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76C9EBA7"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3B625563" w14:textId="77777777" w:rsidR="00C267D8" w:rsidRDefault="00C267D8" w:rsidP="0073522E">
            <w:pPr>
              <w:rPr>
                <w:rFonts w:ascii="DIN" w:hAnsi="DIN"/>
              </w:rPr>
            </w:pPr>
          </w:p>
        </w:tc>
      </w:tr>
      <w:tr w:rsidR="00C267D8" w14:paraId="13A22F13" w14:textId="77777777"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45956068" w14:textId="4D3F8C48" w:rsidR="00C267D8" w:rsidRDefault="00C267D8" w:rsidP="0073522E">
            <w:pPr>
              <w:rPr>
                <w:rFonts w:ascii="DIN" w:hAnsi="DIN"/>
              </w:rPr>
            </w:pPr>
            <w:r>
              <w:rPr>
                <w:rFonts w:ascii="DIN" w:hAnsi="DIN"/>
              </w:rPr>
              <w:t>Satur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0EA04BF4"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368E7EC5" w14:textId="77777777" w:rsidR="00C267D8" w:rsidRDefault="00C267D8" w:rsidP="0073522E">
            <w:pPr>
              <w:rPr>
                <w:rFonts w:ascii="DIN" w:hAnsi="DIN"/>
              </w:rPr>
            </w:pPr>
          </w:p>
        </w:tc>
      </w:tr>
      <w:tr w:rsidR="00C267D8" w14:paraId="31FACA4C" w14:textId="77777777" w:rsidTr="00A70E7E">
        <w:tc>
          <w:tcPr>
            <w:tcW w:w="3055" w:type="dxa"/>
            <w:tcBorders>
              <w:top w:val="single" w:sz="4" w:space="0" w:color="FFFFFF"/>
              <w:left w:val="single" w:sz="4" w:space="0" w:color="FFFFFF"/>
              <w:bottom w:val="single" w:sz="4" w:space="0" w:color="FFFFFF"/>
              <w:right w:val="single" w:sz="4" w:space="0" w:color="FFFFFF"/>
            </w:tcBorders>
            <w:shd w:val="clear" w:color="auto" w:fill="D7D0E0"/>
          </w:tcPr>
          <w:p w14:paraId="5CCE3747" w14:textId="2BF2A3AD" w:rsidR="00C267D8" w:rsidRDefault="00C267D8" w:rsidP="0073522E">
            <w:pPr>
              <w:rPr>
                <w:rFonts w:ascii="DIN" w:hAnsi="DIN"/>
              </w:rPr>
            </w:pPr>
            <w:r>
              <w:rPr>
                <w:rFonts w:ascii="DIN" w:hAnsi="DIN"/>
              </w:rPr>
              <w:t>Sunday</w:t>
            </w:r>
          </w:p>
        </w:tc>
        <w:tc>
          <w:tcPr>
            <w:tcW w:w="2970" w:type="dxa"/>
            <w:tcBorders>
              <w:top w:val="single" w:sz="4" w:space="0" w:color="FFFFFF"/>
              <w:left w:val="single" w:sz="4" w:space="0" w:color="FFFFFF"/>
              <w:bottom w:val="single" w:sz="4" w:space="0" w:color="FFFFFF"/>
              <w:right w:val="single" w:sz="4" w:space="0" w:color="FFFFFF"/>
            </w:tcBorders>
            <w:shd w:val="clear" w:color="auto" w:fill="F2F0F4"/>
          </w:tcPr>
          <w:p w14:paraId="6E2B8D16" w14:textId="77777777" w:rsidR="00C267D8" w:rsidRDefault="00C267D8" w:rsidP="0073522E">
            <w:pPr>
              <w:rPr>
                <w:rFonts w:ascii="DIN" w:hAnsi="DIN"/>
              </w:rPr>
            </w:pPr>
          </w:p>
        </w:tc>
        <w:tc>
          <w:tcPr>
            <w:tcW w:w="2998" w:type="dxa"/>
            <w:tcBorders>
              <w:top w:val="single" w:sz="4" w:space="0" w:color="FFFFFF"/>
              <w:left w:val="single" w:sz="4" w:space="0" w:color="FFFFFF"/>
              <w:bottom w:val="single" w:sz="4" w:space="0" w:color="FFFFFF"/>
              <w:right w:val="single" w:sz="4" w:space="0" w:color="FFFFFF"/>
            </w:tcBorders>
            <w:shd w:val="clear" w:color="auto" w:fill="F2F0F4"/>
          </w:tcPr>
          <w:p w14:paraId="17D06D38" w14:textId="77777777" w:rsidR="00C267D8" w:rsidRDefault="00C267D8" w:rsidP="0073522E">
            <w:pPr>
              <w:rPr>
                <w:rFonts w:ascii="DIN" w:hAnsi="DIN"/>
              </w:rPr>
            </w:pPr>
          </w:p>
        </w:tc>
      </w:tr>
    </w:tbl>
    <w:p w14:paraId="468E1983" w14:textId="77777777" w:rsidR="00700472" w:rsidRPr="00EC1073" w:rsidRDefault="00700472" w:rsidP="00700472">
      <w:pPr>
        <w:rPr>
          <w:rFonts w:ascii="DIN" w:hAnsi="DIN"/>
          <w:b/>
          <w:u w:val="single"/>
        </w:rPr>
      </w:pPr>
    </w:p>
    <w:p w14:paraId="5475A39C"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Change working hours to allow for the effects of medication.</w:t>
      </w:r>
    </w:p>
    <w:p w14:paraId="40127C87"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Work part time or split shifts.</w:t>
      </w:r>
    </w:p>
    <w:p w14:paraId="20400D41"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Take more frequent breaks.</w:t>
      </w:r>
    </w:p>
    <w:p w14:paraId="544931A8"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Support a graduated return to work if the employee is on sick leave.</w:t>
      </w:r>
    </w:p>
    <w:p w14:paraId="1702D8F8"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Make shift or work location changes.</w:t>
      </w:r>
    </w:p>
    <w:p w14:paraId="634A5AE3" w14:textId="77777777" w:rsidR="00700472" w:rsidRPr="00B36F3C" w:rsidRDefault="00700472" w:rsidP="00C267D8">
      <w:pPr>
        <w:numPr>
          <w:ilvl w:val="0"/>
          <w:numId w:val="2"/>
        </w:numPr>
        <w:shd w:val="clear" w:color="auto" w:fill="FFFFFF"/>
        <w:spacing w:after="0" w:line="240" w:lineRule="auto"/>
        <w:ind w:left="0"/>
        <w:rPr>
          <w:rFonts w:ascii="DIN" w:eastAsia="Times New Roman" w:hAnsi="DIN" w:cs="Arial"/>
          <w:i/>
          <w:color w:val="4A4A4A"/>
          <w:sz w:val="14"/>
          <w:szCs w:val="14"/>
        </w:rPr>
      </w:pPr>
      <w:r w:rsidRPr="00B36F3C">
        <w:rPr>
          <w:rFonts w:ascii="DIN" w:eastAsia="Times New Roman" w:hAnsi="DIN" w:cs="Arial"/>
          <w:i/>
          <w:color w:val="4A4A4A"/>
          <w:sz w:val="14"/>
          <w:szCs w:val="14"/>
        </w:rPr>
        <w:t>Make environmental adjustments to avoid excessive light or noise – for example, move desks.</w:t>
      </w:r>
    </w:p>
    <w:p w14:paraId="3EBD31F2" w14:textId="7B31E98D" w:rsidR="00700472" w:rsidRDefault="00700472">
      <w:pPr>
        <w:rPr>
          <w:rFonts w:ascii="DIN" w:hAnsi="DIN"/>
          <w:b/>
          <w:u w:val="single"/>
        </w:rPr>
      </w:pPr>
    </w:p>
    <w:p w14:paraId="0709C87D" w14:textId="1F43CE43" w:rsidR="00B36F3C" w:rsidRPr="00C267D8" w:rsidRDefault="00C267D8">
      <w:pPr>
        <w:rPr>
          <w:rFonts w:ascii="DIN" w:hAnsi="DIN"/>
          <w:b/>
          <w:color w:val="A8005B"/>
          <w:u w:val="single"/>
        </w:rPr>
      </w:pPr>
      <w:r w:rsidRPr="00C267D8">
        <w:rPr>
          <w:rFonts w:ascii="DIN" w:hAnsi="DIN"/>
          <w:b/>
          <w:color w:val="A8005B"/>
          <w:u w:val="single"/>
        </w:rPr>
        <w:t>L</w:t>
      </w:r>
      <w:r w:rsidR="00B36F3C" w:rsidRPr="00C267D8">
        <w:rPr>
          <w:rFonts w:ascii="DIN" w:hAnsi="DIN"/>
          <w:b/>
          <w:color w:val="A8005B"/>
          <w:u w:val="single"/>
        </w:rPr>
        <w:t>eave</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C267D8" w:rsidRPr="00C267D8" w14:paraId="2ED6CEDD"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228AC672" w14:textId="50FF53E1" w:rsidR="00C267D8" w:rsidRPr="00C267D8" w:rsidRDefault="00C267D8" w:rsidP="0073522E">
            <w:pPr>
              <w:tabs>
                <w:tab w:val="center" w:pos="1194"/>
              </w:tabs>
              <w:rPr>
                <w:rFonts w:ascii="DIN" w:hAnsi="DIN"/>
                <w:b/>
              </w:rPr>
            </w:pPr>
            <w:r>
              <w:rPr>
                <w:rFonts w:ascii="DIN" w:hAnsi="DIN"/>
                <w:b/>
              </w:rPr>
              <w:t>Type</w:t>
            </w:r>
          </w:p>
        </w:tc>
        <w:tc>
          <w:tcPr>
            <w:tcW w:w="6418" w:type="dxa"/>
            <w:tcBorders>
              <w:top w:val="single" w:sz="4" w:space="0" w:color="FFFFFF"/>
              <w:left w:val="single" w:sz="4" w:space="0" w:color="FFFFFF"/>
              <w:bottom w:val="single" w:sz="4" w:space="0" w:color="FFFFFF"/>
            </w:tcBorders>
            <w:shd w:val="clear" w:color="auto" w:fill="D7D0E0"/>
          </w:tcPr>
          <w:p w14:paraId="40EBBDA2" w14:textId="77777777" w:rsidR="00C267D8" w:rsidRPr="00C267D8" w:rsidRDefault="00C267D8" w:rsidP="0073522E">
            <w:pPr>
              <w:rPr>
                <w:rFonts w:ascii="DIN" w:hAnsi="DIN"/>
                <w:b/>
              </w:rPr>
            </w:pPr>
            <w:r w:rsidRPr="00C267D8">
              <w:rPr>
                <w:rFonts w:ascii="DIN" w:hAnsi="DIN"/>
                <w:b/>
              </w:rPr>
              <w:t>Details</w:t>
            </w:r>
          </w:p>
        </w:tc>
      </w:tr>
      <w:tr w:rsidR="00C267D8" w14:paraId="7A66120C"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01CAB40E" w14:textId="4B0C02AC" w:rsidR="00C267D8" w:rsidRDefault="00C267D8" w:rsidP="0073522E">
            <w:pPr>
              <w:rPr>
                <w:rFonts w:ascii="DIN" w:hAnsi="DIN"/>
              </w:rPr>
            </w:pPr>
            <w:r>
              <w:rPr>
                <w:rFonts w:ascii="DIN" w:hAnsi="DIN"/>
              </w:rPr>
              <w:t>Sick</w:t>
            </w:r>
          </w:p>
        </w:tc>
        <w:tc>
          <w:tcPr>
            <w:tcW w:w="6418" w:type="dxa"/>
            <w:tcBorders>
              <w:top w:val="single" w:sz="4" w:space="0" w:color="FFFFFF"/>
              <w:left w:val="single" w:sz="4" w:space="0" w:color="FFFFFF"/>
              <w:bottom w:val="single" w:sz="4" w:space="0" w:color="FFFFFF"/>
            </w:tcBorders>
            <w:shd w:val="clear" w:color="auto" w:fill="F2F0F4"/>
          </w:tcPr>
          <w:p w14:paraId="586A204D" w14:textId="77777777" w:rsidR="00C267D8" w:rsidRDefault="00C267D8" w:rsidP="0073522E">
            <w:pPr>
              <w:rPr>
                <w:rFonts w:ascii="DIN" w:hAnsi="DIN"/>
              </w:rPr>
            </w:pPr>
          </w:p>
        </w:tc>
      </w:tr>
      <w:tr w:rsidR="00C267D8" w14:paraId="02AD317F"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38CF52AB" w14:textId="5AEE41FE" w:rsidR="00C267D8" w:rsidRDefault="00C267D8" w:rsidP="0073522E">
            <w:pPr>
              <w:rPr>
                <w:rFonts w:ascii="DIN" w:hAnsi="DIN"/>
              </w:rPr>
            </w:pPr>
            <w:r>
              <w:rPr>
                <w:rFonts w:ascii="DIN" w:hAnsi="DIN"/>
              </w:rPr>
              <w:t>Annual</w:t>
            </w:r>
          </w:p>
        </w:tc>
        <w:tc>
          <w:tcPr>
            <w:tcW w:w="6418" w:type="dxa"/>
            <w:tcBorders>
              <w:top w:val="single" w:sz="4" w:space="0" w:color="FFFFFF"/>
              <w:left w:val="single" w:sz="4" w:space="0" w:color="FFFFFF"/>
              <w:bottom w:val="single" w:sz="4" w:space="0" w:color="FFFFFF"/>
            </w:tcBorders>
            <w:shd w:val="clear" w:color="auto" w:fill="F2F0F4"/>
          </w:tcPr>
          <w:p w14:paraId="04A32ACA" w14:textId="77777777" w:rsidR="00C267D8" w:rsidRDefault="00C267D8" w:rsidP="0073522E">
            <w:pPr>
              <w:rPr>
                <w:rFonts w:ascii="DIN" w:hAnsi="DIN"/>
              </w:rPr>
            </w:pPr>
          </w:p>
        </w:tc>
      </w:tr>
      <w:tr w:rsidR="00C267D8" w14:paraId="76064DAA"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1C32504A" w14:textId="22AC068D" w:rsidR="00C267D8" w:rsidRDefault="00C267D8" w:rsidP="0073522E">
            <w:pPr>
              <w:rPr>
                <w:rFonts w:ascii="DIN" w:hAnsi="DIN"/>
              </w:rPr>
            </w:pPr>
            <w:r>
              <w:rPr>
                <w:rFonts w:ascii="DIN" w:hAnsi="DIN"/>
              </w:rPr>
              <w:t>LSL</w:t>
            </w:r>
          </w:p>
        </w:tc>
        <w:tc>
          <w:tcPr>
            <w:tcW w:w="6418" w:type="dxa"/>
            <w:tcBorders>
              <w:top w:val="single" w:sz="4" w:space="0" w:color="FFFFFF"/>
              <w:left w:val="single" w:sz="4" w:space="0" w:color="FFFFFF"/>
              <w:bottom w:val="single" w:sz="4" w:space="0" w:color="FFFFFF"/>
            </w:tcBorders>
            <w:shd w:val="clear" w:color="auto" w:fill="F2F0F4"/>
          </w:tcPr>
          <w:p w14:paraId="513EEC91" w14:textId="77777777" w:rsidR="00C267D8" w:rsidRDefault="00C267D8" w:rsidP="0073522E">
            <w:pPr>
              <w:rPr>
                <w:rFonts w:ascii="DIN" w:hAnsi="DIN"/>
              </w:rPr>
            </w:pPr>
          </w:p>
        </w:tc>
      </w:tr>
      <w:tr w:rsidR="00C267D8" w14:paraId="2713C566"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04EE595D" w14:textId="552E8775" w:rsidR="00C267D8" w:rsidRDefault="00C267D8" w:rsidP="0073522E">
            <w:pPr>
              <w:rPr>
                <w:rFonts w:ascii="DIN" w:hAnsi="DIN"/>
              </w:rPr>
            </w:pPr>
            <w:r>
              <w:rPr>
                <w:rFonts w:ascii="DIN" w:hAnsi="DIN"/>
              </w:rPr>
              <w:t>LWOP</w:t>
            </w:r>
          </w:p>
        </w:tc>
        <w:tc>
          <w:tcPr>
            <w:tcW w:w="6418" w:type="dxa"/>
            <w:tcBorders>
              <w:top w:val="single" w:sz="4" w:space="0" w:color="FFFFFF"/>
              <w:left w:val="single" w:sz="4" w:space="0" w:color="FFFFFF"/>
              <w:bottom w:val="single" w:sz="4" w:space="0" w:color="FFFFFF"/>
            </w:tcBorders>
            <w:shd w:val="clear" w:color="auto" w:fill="F2F0F4"/>
          </w:tcPr>
          <w:p w14:paraId="46E700BA" w14:textId="77777777" w:rsidR="00C267D8" w:rsidRDefault="00C267D8" w:rsidP="0073522E">
            <w:pPr>
              <w:rPr>
                <w:rFonts w:ascii="DIN" w:hAnsi="DIN"/>
              </w:rPr>
            </w:pPr>
          </w:p>
        </w:tc>
      </w:tr>
      <w:tr w:rsidR="00C267D8" w14:paraId="37C24AC6"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1411DDCB" w14:textId="77777777" w:rsidR="00C267D8" w:rsidRDefault="00C267D8" w:rsidP="0073522E">
            <w:pPr>
              <w:rPr>
                <w:rFonts w:ascii="DIN" w:hAnsi="DIN"/>
              </w:rPr>
            </w:pPr>
          </w:p>
        </w:tc>
        <w:tc>
          <w:tcPr>
            <w:tcW w:w="6418" w:type="dxa"/>
            <w:tcBorders>
              <w:top w:val="single" w:sz="4" w:space="0" w:color="FFFFFF"/>
              <w:left w:val="single" w:sz="4" w:space="0" w:color="FFFFFF"/>
              <w:bottom w:val="single" w:sz="4" w:space="0" w:color="FFFFFF"/>
            </w:tcBorders>
            <w:shd w:val="clear" w:color="auto" w:fill="F2F0F4"/>
          </w:tcPr>
          <w:p w14:paraId="0C767710" w14:textId="77777777" w:rsidR="00C267D8" w:rsidRDefault="00C267D8" w:rsidP="0073522E">
            <w:pPr>
              <w:rPr>
                <w:rFonts w:ascii="DIN" w:hAnsi="DIN"/>
              </w:rPr>
            </w:pPr>
          </w:p>
        </w:tc>
      </w:tr>
      <w:tr w:rsidR="00C267D8" w14:paraId="5BBB2465"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0CF4E74C" w14:textId="30D0F369" w:rsidR="00C267D8" w:rsidRDefault="00C267D8" w:rsidP="0073522E">
            <w:pPr>
              <w:rPr>
                <w:rFonts w:ascii="DIN" w:hAnsi="DIN"/>
              </w:rPr>
            </w:pPr>
            <w:r>
              <w:rPr>
                <w:rFonts w:ascii="DIN" w:hAnsi="DIN"/>
              </w:rPr>
              <w:t>Other</w:t>
            </w:r>
          </w:p>
        </w:tc>
        <w:tc>
          <w:tcPr>
            <w:tcW w:w="6418" w:type="dxa"/>
            <w:tcBorders>
              <w:top w:val="single" w:sz="4" w:space="0" w:color="FFFFFF"/>
              <w:left w:val="single" w:sz="4" w:space="0" w:color="FFFFFF"/>
              <w:bottom w:val="single" w:sz="4" w:space="0" w:color="FFFFFF"/>
            </w:tcBorders>
            <w:shd w:val="clear" w:color="auto" w:fill="F2F0F4"/>
          </w:tcPr>
          <w:p w14:paraId="2A5A0D40" w14:textId="77777777" w:rsidR="00C267D8" w:rsidRDefault="00C267D8" w:rsidP="0073522E">
            <w:pPr>
              <w:rPr>
                <w:rFonts w:ascii="DIN" w:hAnsi="DIN"/>
              </w:rPr>
            </w:pPr>
          </w:p>
        </w:tc>
      </w:tr>
    </w:tbl>
    <w:p w14:paraId="067FABA4" w14:textId="6AE86DD8" w:rsidR="00B36F3C" w:rsidRPr="00EC1073" w:rsidRDefault="00B36F3C">
      <w:pPr>
        <w:rPr>
          <w:rFonts w:ascii="DIN" w:hAnsi="DIN"/>
          <w:b/>
          <w:u w:val="single"/>
        </w:rPr>
      </w:pPr>
    </w:p>
    <w:p w14:paraId="67F8C3F2" w14:textId="5B16C8C0" w:rsidR="00B36F3C" w:rsidRDefault="00B36F3C">
      <w:pPr>
        <w:rPr>
          <w:rFonts w:ascii="DIN" w:hAnsi="DIN"/>
          <w:b/>
          <w:u w:val="single"/>
        </w:rPr>
      </w:pPr>
    </w:p>
    <w:p w14:paraId="14206424" w14:textId="39AE6C41" w:rsidR="00C267D8" w:rsidRDefault="00C267D8">
      <w:pPr>
        <w:rPr>
          <w:rFonts w:ascii="DIN" w:hAnsi="DIN"/>
          <w:b/>
          <w:u w:val="single"/>
        </w:rPr>
      </w:pPr>
    </w:p>
    <w:p w14:paraId="737BD5C6" w14:textId="6380CEF1" w:rsidR="00C267D8" w:rsidRDefault="00C267D8">
      <w:pPr>
        <w:rPr>
          <w:rFonts w:ascii="DIN" w:hAnsi="DIN"/>
          <w:b/>
          <w:u w:val="single"/>
        </w:rPr>
      </w:pPr>
    </w:p>
    <w:p w14:paraId="2A6A2989" w14:textId="77777777" w:rsidR="00A70E7E" w:rsidRDefault="00A70E7E" w:rsidP="00700472">
      <w:pPr>
        <w:rPr>
          <w:rFonts w:ascii="DIN" w:hAnsi="DIN"/>
          <w:b/>
          <w:u w:val="single"/>
        </w:rPr>
      </w:pPr>
    </w:p>
    <w:p w14:paraId="022CBA8E" w14:textId="61D45913" w:rsidR="00700472" w:rsidRPr="00A13F84" w:rsidRDefault="00700472" w:rsidP="00700472">
      <w:pPr>
        <w:rPr>
          <w:rFonts w:ascii="DIN" w:hAnsi="DIN"/>
          <w:b/>
          <w:color w:val="A8005B"/>
          <w:u w:val="single"/>
        </w:rPr>
      </w:pPr>
      <w:r w:rsidRPr="00A13F84">
        <w:rPr>
          <w:rFonts w:ascii="DIN" w:hAnsi="DIN"/>
          <w:b/>
          <w:color w:val="A8005B"/>
          <w:u w:val="single"/>
        </w:rPr>
        <w:lastRenderedPageBreak/>
        <w:t>Workplace Support</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C267D8" w:rsidRPr="00C267D8" w14:paraId="6346F4D6"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63AB428A" w14:textId="4E0B318A" w:rsidR="00C267D8" w:rsidRPr="00334C89" w:rsidRDefault="00C267D8" w:rsidP="0073522E">
            <w:pPr>
              <w:tabs>
                <w:tab w:val="center" w:pos="1194"/>
              </w:tabs>
              <w:rPr>
                <w:rFonts w:ascii="DIN" w:hAnsi="DIN"/>
                <w:b/>
                <w:bCs/>
              </w:rPr>
            </w:pPr>
            <w:r w:rsidRPr="00334C89">
              <w:rPr>
                <w:rFonts w:ascii="DIN" w:hAnsi="DIN"/>
                <w:b/>
                <w:bCs/>
              </w:rPr>
              <w:t xml:space="preserve">Workplace </w:t>
            </w:r>
            <w:r w:rsidR="00A13F84" w:rsidRPr="00334C89">
              <w:rPr>
                <w:rFonts w:ascii="DIN" w:hAnsi="DIN"/>
                <w:b/>
                <w:bCs/>
              </w:rPr>
              <w:t>Care:</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3C249A79" w14:textId="0B9F22EC" w:rsidR="00C267D8" w:rsidRPr="00C267D8" w:rsidRDefault="00C267D8" w:rsidP="0073522E">
            <w:pPr>
              <w:rPr>
                <w:rFonts w:ascii="DIN" w:hAnsi="DIN"/>
                <w:b/>
              </w:rPr>
            </w:pPr>
          </w:p>
        </w:tc>
      </w:tr>
      <w:tr w:rsidR="00C267D8" w14:paraId="7580B3A4"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342BB0A0" w14:textId="77777777" w:rsidR="00C267D8" w:rsidRDefault="00C267D8" w:rsidP="0073522E">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0B23BFC6" w14:textId="77777777" w:rsidR="00C267D8" w:rsidRDefault="00C267D8" w:rsidP="0073522E">
            <w:pPr>
              <w:rPr>
                <w:rFonts w:ascii="DIN" w:hAnsi="DIN"/>
              </w:rPr>
            </w:pPr>
          </w:p>
        </w:tc>
      </w:tr>
      <w:tr w:rsidR="00C267D8" w14:paraId="4B936F8F"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65789AEE" w14:textId="77777777" w:rsidR="00C267D8" w:rsidRDefault="00C267D8" w:rsidP="0073522E">
            <w:pPr>
              <w:rPr>
                <w:rFonts w:ascii="DIN" w:hAnsi="DIN"/>
              </w:rPr>
            </w:pP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5EDC7C25" w14:textId="77777777" w:rsidR="00C267D8" w:rsidRDefault="00C267D8" w:rsidP="0073522E">
            <w:pPr>
              <w:rPr>
                <w:rFonts w:ascii="DIN" w:hAnsi="DIN"/>
              </w:rPr>
            </w:pPr>
          </w:p>
        </w:tc>
      </w:tr>
    </w:tbl>
    <w:p w14:paraId="2C912C2B" w14:textId="61E4F719" w:rsidR="00700472" w:rsidRPr="00A13F84" w:rsidRDefault="00700472" w:rsidP="00700472">
      <w:pPr>
        <w:rPr>
          <w:rFonts w:ascii="DIN" w:hAnsi="DIN"/>
        </w:rPr>
      </w:pPr>
    </w:p>
    <w:tbl>
      <w:tblPr>
        <w:tblStyle w:val="TableGrid"/>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shd w:val="clear" w:color="auto" w:fill="DAC6B3"/>
        <w:tblLook w:val="04A0" w:firstRow="1" w:lastRow="0" w:firstColumn="1" w:lastColumn="0" w:noHBand="0" w:noVBand="1"/>
      </w:tblPr>
      <w:tblGrid>
        <w:gridCol w:w="3007"/>
        <w:gridCol w:w="3008"/>
        <w:gridCol w:w="3008"/>
      </w:tblGrid>
      <w:tr w:rsidR="00700472" w:rsidRPr="00EC1073" w14:paraId="605247F7" w14:textId="77777777" w:rsidTr="00A70E7E">
        <w:trPr>
          <w:trHeight w:val="411"/>
        </w:trPr>
        <w:tc>
          <w:tcPr>
            <w:tcW w:w="3007"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58583E3E" w14:textId="77777777" w:rsidR="00700472" w:rsidRPr="00A13F84" w:rsidRDefault="00700472" w:rsidP="00A70E7E">
            <w:pPr>
              <w:rPr>
                <w:rFonts w:ascii="DIN" w:hAnsi="DIN"/>
                <w:b/>
              </w:rPr>
            </w:pPr>
            <w:r w:rsidRPr="00A13F84">
              <w:rPr>
                <w:rFonts w:ascii="DIN" w:hAnsi="DIN"/>
                <w:b/>
              </w:rPr>
              <w:t>Area of Self-Care</w:t>
            </w:r>
          </w:p>
        </w:tc>
        <w:tc>
          <w:tcPr>
            <w:tcW w:w="3008"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4C58BB72" w14:textId="77777777" w:rsidR="00700472" w:rsidRPr="00A13F84" w:rsidRDefault="00700472" w:rsidP="00A70E7E">
            <w:pPr>
              <w:rPr>
                <w:rFonts w:ascii="DIN" w:hAnsi="DIN"/>
                <w:b/>
              </w:rPr>
            </w:pPr>
            <w:r w:rsidRPr="00A13F84">
              <w:rPr>
                <w:rFonts w:ascii="DIN" w:hAnsi="DIN"/>
                <w:b/>
              </w:rPr>
              <w:t>Current Practices</w:t>
            </w:r>
          </w:p>
        </w:tc>
        <w:tc>
          <w:tcPr>
            <w:tcW w:w="3008"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031BE5FA" w14:textId="77777777" w:rsidR="00700472" w:rsidRPr="00A13F84" w:rsidRDefault="00700472" w:rsidP="00A70E7E">
            <w:pPr>
              <w:rPr>
                <w:rFonts w:ascii="DIN" w:hAnsi="DIN"/>
                <w:b/>
              </w:rPr>
            </w:pPr>
            <w:r w:rsidRPr="00A13F84">
              <w:rPr>
                <w:rFonts w:ascii="DIN" w:hAnsi="DIN"/>
                <w:b/>
              </w:rPr>
              <w:t>Practices to Try</w:t>
            </w:r>
          </w:p>
        </w:tc>
      </w:tr>
      <w:tr w:rsidR="00700472" w:rsidRPr="00EC1073" w14:paraId="26245AFB"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4F9FA5A6" w14:textId="77777777" w:rsidR="00700472" w:rsidRPr="00EC1073" w:rsidRDefault="00700472" w:rsidP="0073522E">
            <w:pPr>
              <w:rPr>
                <w:rFonts w:ascii="DIN" w:hAnsi="DIN"/>
              </w:rPr>
            </w:pPr>
            <w:r w:rsidRPr="00A13F84">
              <w:rPr>
                <w:rFonts w:ascii="DIN" w:hAnsi="DIN"/>
                <w:b/>
              </w:rPr>
              <w:t xml:space="preserve">Physical </w:t>
            </w:r>
            <w:r w:rsidRPr="00EC1073">
              <w:rPr>
                <w:rFonts w:ascii="DIN" w:hAnsi="DIN"/>
              </w:rPr>
              <w:t>(</w:t>
            </w:r>
            <w:proofErr w:type="gramStart"/>
            <w:r w:rsidRPr="00EC1073">
              <w:rPr>
                <w:rFonts w:ascii="DIN" w:hAnsi="DIN"/>
              </w:rPr>
              <w:t>e.g.</w:t>
            </w:r>
            <w:proofErr w:type="gramEnd"/>
            <w:r w:rsidRPr="00EC1073">
              <w:rPr>
                <w:rFonts w:ascii="DIN" w:hAnsi="DIN"/>
              </w:rPr>
              <w:t xml:space="preserve"> eat regular and healthy meals, good sleep habits, regular exercise, medical check-ups,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3AA2B6C2"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F4A0812" w14:textId="77777777" w:rsidR="00700472" w:rsidRPr="00EC1073" w:rsidRDefault="00700472" w:rsidP="0073522E">
            <w:pPr>
              <w:rPr>
                <w:rFonts w:ascii="DIN" w:hAnsi="DIN"/>
              </w:rPr>
            </w:pPr>
          </w:p>
        </w:tc>
      </w:tr>
      <w:tr w:rsidR="00700472" w:rsidRPr="00EC1073" w14:paraId="7C8D26CC"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5BC30AC0" w14:textId="77777777" w:rsidR="00700472" w:rsidRPr="00EC1073" w:rsidRDefault="00700472" w:rsidP="0073522E">
            <w:pPr>
              <w:rPr>
                <w:rFonts w:ascii="DIN" w:hAnsi="DIN"/>
              </w:rPr>
            </w:pPr>
            <w:r w:rsidRPr="00A13F84">
              <w:rPr>
                <w:rFonts w:ascii="DIN" w:hAnsi="DIN"/>
                <w:b/>
              </w:rPr>
              <w:t xml:space="preserve">Emotional </w:t>
            </w:r>
            <w:r w:rsidRPr="00EC1073">
              <w:rPr>
                <w:rFonts w:ascii="DIN" w:hAnsi="DIN"/>
              </w:rPr>
              <w:t>(e.g. engage in positive activities, acknowledge my own accomplishments, express emotions in a healthy way,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64805119"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29B414C2" w14:textId="77777777" w:rsidR="00700472" w:rsidRPr="00EC1073" w:rsidRDefault="00700472" w:rsidP="0073522E">
            <w:pPr>
              <w:rPr>
                <w:rFonts w:ascii="DIN" w:hAnsi="DIN"/>
              </w:rPr>
            </w:pPr>
          </w:p>
        </w:tc>
      </w:tr>
      <w:tr w:rsidR="00700472" w:rsidRPr="00EC1073" w14:paraId="0D24E9DC"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4E165585" w14:textId="77777777" w:rsidR="00700472" w:rsidRPr="00EC1073" w:rsidRDefault="00700472" w:rsidP="0073522E">
            <w:pPr>
              <w:rPr>
                <w:rFonts w:ascii="DIN" w:hAnsi="DIN"/>
              </w:rPr>
            </w:pPr>
            <w:r w:rsidRPr="00A13F84">
              <w:rPr>
                <w:rFonts w:ascii="DIN" w:hAnsi="DIN"/>
                <w:b/>
              </w:rPr>
              <w:t>Spiritual</w:t>
            </w:r>
            <w:r w:rsidRPr="00EC1073">
              <w:rPr>
                <w:rFonts w:ascii="DIN" w:hAnsi="DIN"/>
              </w:rPr>
              <w:t xml:space="preserve"> (e.g. read inspirational literature, </w:t>
            </w:r>
            <w:proofErr w:type="spellStart"/>
            <w:r w:rsidRPr="00EC1073">
              <w:rPr>
                <w:rFonts w:ascii="DIN" w:hAnsi="DIN"/>
              </w:rPr>
              <w:t>selfreflection</w:t>
            </w:r>
            <w:proofErr w:type="spellEnd"/>
            <w:r w:rsidRPr="00EC1073">
              <w:rPr>
                <w:rFonts w:ascii="DIN" w:hAnsi="DIN"/>
              </w:rPr>
              <w:t>, spend time in nature, meditate, explore spiritual connections,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49DBC16F"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E988B4E" w14:textId="77777777" w:rsidR="00700472" w:rsidRPr="00EC1073" w:rsidRDefault="00700472" w:rsidP="0073522E">
            <w:pPr>
              <w:rPr>
                <w:rFonts w:ascii="DIN" w:hAnsi="DIN"/>
              </w:rPr>
            </w:pPr>
          </w:p>
        </w:tc>
      </w:tr>
      <w:tr w:rsidR="00700472" w:rsidRPr="00EC1073" w14:paraId="63C23F32"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5C2C4B14" w14:textId="77777777" w:rsidR="00700472" w:rsidRPr="00EC1073" w:rsidRDefault="00700472" w:rsidP="0073522E">
            <w:pPr>
              <w:rPr>
                <w:rFonts w:ascii="DIN" w:hAnsi="DIN"/>
              </w:rPr>
            </w:pPr>
            <w:r w:rsidRPr="00A13F84">
              <w:rPr>
                <w:rFonts w:ascii="DIN" w:hAnsi="DIN"/>
                <w:b/>
              </w:rPr>
              <w:t xml:space="preserve">Professional </w:t>
            </w:r>
            <w:r w:rsidRPr="00EC1073">
              <w:rPr>
                <w:rFonts w:ascii="DIN" w:hAnsi="DIN"/>
              </w:rPr>
              <w:t>(e.g. pursue meaningful work, maintain work-life balance, positive relationships with co-workers, time management skills,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2A4913E9"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508D9CB9" w14:textId="77777777" w:rsidR="00700472" w:rsidRPr="00EC1073" w:rsidRDefault="00700472" w:rsidP="0073522E">
            <w:pPr>
              <w:rPr>
                <w:rFonts w:ascii="DIN" w:hAnsi="DIN"/>
              </w:rPr>
            </w:pPr>
          </w:p>
        </w:tc>
      </w:tr>
      <w:tr w:rsidR="00700472" w:rsidRPr="00EC1073" w14:paraId="4E094A3B"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2DFF40C6" w14:textId="77777777" w:rsidR="00700472" w:rsidRPr="00EC1073" w:rsidRDefault="00700472" w:rsidP="0073522E">
            <w:pPr>
              <w:rPr>
                <w:rFonts w:ascii="DIN" w:hAnsi="DIN"/>
              </w:rPr>
            </w:pPr>
            <w:r w:rsidRPr="00A13F84">
              <w:rPr>
                <w:rFonts w:ascii="DIN" w:hAnsi="DIN"/>
                <w:b/>
              </w:rPr>
              <w:t>Social</w:t>
            </w:r>
            <w:r w:rsidRPr="00EC1073">
              <w:rPr>
                <w:rFonts w:ascii="DIN" w:hAnsi="DIN"/>
              </w:rPr>
              <w:t xml:space="preserve"> (e.g. healthy relationships, make time for family/friends, schedule dates with partner/spouse, ask for support from family and friends,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3464BD14"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17B6773E" w14:textId="77777777" w:rsidR="00700472" w:rsidRPr="00EC1073" w:rsidRDefault="00700472" w:rsidP="0073522E">
            <w:pPr>
              <w:rPr>
                <w:rFonts w:ascii="DIN" w:hAnsi="DIN"/>
              </w:rPr>
            </w:pPr>
          </w:p>
        </w:tc>
      </w:tr>
      <w:tr w:rsidR="00700472" w:rsidRPr="00EC1073" w14:paraId="204C5692"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5571A8ED" w14:textId="77777777" w:rsidR="00700472" w:rsidRPr="00EC1073" w:rsidRDefault="00700472" w:rsidP="0073522E">
            <w:pPr>
              <w:rPr>
                <w:rFonts w:ascii="DIN" w:hAnsi="DIN"/>
              </w:rPr>
            </w:pPr>
            <w:r w:rsidRPr="00A13F84">
              <w:rPr>
                <w:rFonts w:ascii="DIN" w:hAnsi="DIN"/>
                <w:b/>
              </w:rPr>
              <w:t xml:space="preserve">Financial </w:t>
            </w:r>
            <w:r w:rsidRPr="00EC1073">
              <w:rPr>
                <w:rFonts w:ascii="DIN" w:hAnsi="DIN"/>
              </w:rPr>
              <w:t>(e.g. understand how finances impact your quality of life, create a budget or financial plan, pay off debt,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46A70BB"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273673E" w14:textId="77777777" w:rsidR="00700472" w:rsidRPr="00EC1073" w:rsidRDefault="00700472" w:rsidP="0073522E">
            <w:pPr>
              <w:rPr>
                <w:rFonts w:ascii="DIN" w:hAnsi="DIN"/>
              </w:rPr>
            </w:pPr>
          </w:p>
        </w:tc>
      </w:tr>
      <w:tr w:rsidR="00700472" w:rsidRPr="00EC1073" w14:paraId="3CD70F6F"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2BA1D67D" w14:textId="77777777" w:rsidR="00700472" w:rsidRPr="00EC1073" w:rsidRDefault="00700472" w:rsidP="0073522E">
            <w:pPr>
              <w:rPr>
                <w:rFonts w:ascii="DIN" w:hAnsi="DIN"/>
              </w:rPr>
            </w:pPr>
            <w:r w:rsidRPr="00A13F84">
              <w:rPr>
                <w:rFonts w:ascii="DIN" w:hAnsi="DIN"/>
                <w:b/>
              </w:rPr>
              <w:t>Psychological</w:t>
            </w:r>
            <w:r w:rsidRPr="00EC1073">
              <w:rPr>
                <w:rFonts w:ascii="DIN" w:hAnsi="DIN"/>
              </w:rPr>
              <w:t xml:space="preserve"> (e.g. take time for yourself, disconnect from electronic devices, journal, pursue new interests, learn new skills, access psychotherapy, life coaching, or counselling support through your EFAP if needed, etc.)</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7AAE53C5"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CD0AF05" w14:textId="77777777" w:rsidR="00700472" w:rsidRPr="00EC1073" w:rsidRDefault="00700472" w:rsidP="0073522E">
            <w:pPr>
              <w:rPr>
                <w:rFonts w:ascii="DIN" w:hAnsi="DIN"/>
              </w:rPr>
            </w:pPr>
          </w:p>
        </w:tc>
      </w:tr>
    </w:tbl>
    <w:p w14:paraId="2D9A73BE" w14:textId="77777777" w:rsidR="00A70E7E" w:rsidRDefault="00A70E7E" w:rsidP="00A13F84">
      <w:pPr>
        <w:rPr>
          <w:rFonts w:ascii="DIN" w:hAnsi="DIN"/>
          <w:b/>
          <w:color w:val="A8005B"/>
          <w:u w:val="single"/>
        </w:rPr>
      </w:pPr>
    </w:p>
    <w:p w14:paraId="2D2F96C7" w14:textId="77777777" w:rsidR="00D4704B" w:rsidRDefault="00D4704B" w:rsidP="00A13F84">
      <w:pPr>
        <w:rPr>
          <w:rFonts w:ascii="DIN" w:hAnsi="DIN"/>
          <w:b/>
          <w:color w:val="A8005B"/>
          <w:u w:val="single"/>
        </w:rPr>
      </w:pPr>
    </w:p>
    <w:p w14:paraId="559127E2" w14:textId="77777777" w:rsidR="00D4704B" w:rsidRDefault="00D4704B" w:rsidP="00A13F84">
      <w:pPr>
        <w:rPr>
          <w:rFonts w:ascii="DIN" w:hAnsi="DIN"/>
          <w:b/>
          <w:color w:val="A8005B"/>
          <w:u w:val="single"/>
        </w:rPr>
      </w:pPr>
    </w:p>
    <w:p w14:paraId="47C8EE32" w14:textId="15B82C88" w:rsidR="00700472" w:rsidRPr="00A13F84" w:rsidRDefault="00700472" w:rsidP="00A13F84">
      <w:pPr>
        <w:rPr>
          <w:rFonts w:ascii="DIN" w:hAnsi="DIN"/>
          <w:b/>
          <w:color w:val="A8005B"/>
          <w:u w:val="single"/>
        </w:rPr>
      </w:pPr>
      <w:r w:rsidRPr="00A13F84">
        <w:rPr>
          <w:rFonts w:ascii="DIN" w:hAnsi="DIN"/>
          <w:b/>
          <w:color w:val="A8005B"/>
          <w:u w:val="single"/>
        </w:rPr>
        <w:lastRenderedPageBreak/>
        <w:t>Crisis Planning</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A13F84" w:rsidRPr="00C267D8" w14:paraId="6D164D4A" w14:textId="77777777" w:rsidTr="00A70E7E">
        <w:trPr>
          <w:trHeight w:val="414"/>
        </w:trPr>
        <w:tc>
          <w:tcPr>
            <w:tcW w:w="2605"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6A634E71" w14:textId="2639EF19" w:rsidR="00A13F84" w:rsidRPr="00A70E7E" w:rsidRDefault="00A13F84" w:rsidP="00A70E7E">
            <w:pPr>
              <w:tabs>
                <w:tab w:val="center" w:pos="1194"/>
              </w:tabs>
              <w:rPr>
                <w:rFonts w:ascii="DIN" w:hAnsi="DIN"/>
                <w:b/>
                <w:bCs/>
              </w:rPr>
            </w:pPr>
            <w:r w:rsidRPr="00A70E7E">
              <w:rPr>
                <w:rFonts w:ascii="DIN" w:hAnsi="DIN"/>
                <w:b/>
                <w:bCs/>
                <w:szCs w:val="24"/>
              </w:rPr>
              <w:t>Process:</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7EC52B2D" w14:textId="77777777" w:rsidR="00A13F84" w:rsidRPr="00C267D8" w:rsidRDefault="00A13F84" w:rsidP="0073522E">
            <w:pPr>
              <w:rPr>
                <w:rFonts w:ascii="DIN" w:hAnsi="DIN"/>
                <w:b/>
              </w:rPr>
            </w:pPr>
          </w:p>
        </w:tc>
      </w:tr>
      <w:tr w:rsidR="00A13F84" w14:paraId="38C9EF02"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0B9FF81D" w14:textId="33A35D10" w:rsidR="00A13F84" w:rsidRPr="00334C89" w:rsidRDefault="00A13F84" w:rsidP="0073522E">
            <w:pPr>
              <w:rPr>
                <w:rFonts w:ascii="DIN" w:hAnsi="DIN"/>
                <w:b/>
              </w:rPr>
            </w:pPr>
            <w:r w:rsidRPr="00334C89">
              <w:rPr>
                <w:rFonts w:ascii="DIN" w:eastAsia="Times New Roman" w:hAnsi="DIN" w:cs="Arial"/>
                <w:b/>
                <w:color w:val="222222"/>
              </w:rPr>
              <w:t>Triggers:</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4C02FA77" w14:textId="77777777" w:rsidR="00A13F84" w:rsidRDefault="00A13F84" w:rsidP="0073522E">
            <w:pPr>
              <w:rPr>
                <w:rFonts w:ascii="DIN" w:hAnsi="DIN"/>
                <w:i/>
                <w:sz w:val="12"/>
                <w:szCs w:val="12"/>
              </w:rPr>
            </w:pPr>
            <w:r w:rsidRPr="00A13F84">
              <w:rPr>
                <w:rFonts w:ascii="DIN" w:hAnsi="DIN"/>
                <w:i/>
                <w:sz w:val="12"/>
                <w:szCs w:val="12"/>
              </w:rPr>
              <w:t>These include events that may have led to the crisis or state of being out of control. Pressing deadlines, unrelenting demands from customers, workers continuing to call in sick or not carry the load? All of these are potential workplace triggers for anxiety and depression. Afterward, things tend to spiral out of control at work, until you have a meltdown or complete loss of control.</w:t>
            </w:r>
          </w:p>
          <w:p w14:paraId="681A9819" w14:textId="77777777" w:rsidR="00A13F84" w:rsidRDefault="00A13F84" w:rsidP="0073522E">
            <w:pPr>
              <w:rPr>
                <w:rFonts w:ascii="DIN" w:hAnsi="DIN"/>
                <w:i/>
                <w:sz w:val="12"/>
                <w:szCs w:val="12"/>
              </w:rPr>
            </w:pPr>
          </w:p>
          <w:p w14:paraId="12FE1720" w14:textId="294F73CF" w:rsidR="00A13F84" w:rsidRPr="00A13F84" w:rsidRDefault="00A13F84" w:rsidP="0073522E">
            <w:pPr>
              <w:rPr>
                <w:rFonts w:ascii="DIN" w:hAnsi="DIN"/>
                <w:i/>
                <w:sz w:val="12"/>
                <w:szCs w:val="12"/>
              </w:rPr>
            </w:pPr>
          </w:p>
        </w:tc>
      </w:tr>
    </w:tbl>
    <w:p w14:paraId="7F6E5D83" w14:textId="5F49F75C" w:rsidR="00700472" w:rsidRPr="00EC1073" w:rsidRDefault="00700472" w:rsidP="00700472">
      <w:pPr>
        <w:rPr>
          <w:rFonts w:ascii="DIN" w:hAnsi="DIN"/>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shd w:val="clear" w:color="auto" w:fill="DAC6B3"/>
        <w:tblLook w:val="04A0" w:firstRow="1" w:lastRow="0" w:firstColumn="1" w:lastColumn="0" w:noHBand="0" w:noVBand="1"/>
      </w:tblPr>
      <w:tblGrid>
        <w:gridCol w:w="3007"/>
        <w:gridCol w:w="3008"/>
        <w:gridCol w:w="3008"/>
      </w:tblGrid>
      <w:tr w:rsidR="00700472" w:rsidRPr="00EC1073" w14:paraId="087F430C" w14:textId="77777777" w:rsidTr="00A70E7E">
        <w:trPr>
          <w:trHeight w:val="361"/>
        </w:trPr>
        <w:tc>
          <w:tcPr>
            <w:tcW w:w="3007"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480672CF" w14:textId="77777777" w:rsidR="00700472" w:rsidRPr="00A13F84" w:rsidRDefault="00700472" w:rsidP="00A70E7E">
            <w:pPr>
              <w:rPr>
                <w:rFonts w:ascii="DIN" w:hAnsi="DIN"/>
                <w:b/>
              </w:rPr>
            </w:pPr>
            <w:r w:rsidRPr="00A13F84">
              <w:rPr>
                <w:rFonts w:ascii="DIN" w:hAnsi="DIN"/>
                <w:b/>
              </w:rPr>
              <w:t>Emergency Self-Care Tools</w:t>
            </w:r>
          </w:p>
        </w:tc>
        <w:tc>
          <w:tcPr>
            <w:tcW w:w="3008"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3A6F51BB" w14:textId="77777777" w:rsidR="00700472" w:rsidRPr="00A13F84" w:rsidRDefault="00700472" w:rsidP="00A70E7E">
            <w:pPr>
              <w:rPr>
                <w:rFonts w:ascii="DIN" w:hAnsi="DIN"/>
                <w:b/>
              </w:rPr>
            </w:pPr>
            <w:r w:rsidRPr="00A13F84">
              <w:rPr>
                <w:rFonts w:ascii="DIN" w:hAnsi="DIN"/>
                <w:b/>
              </w:rPr>
              <w:t xml:space="preserve">Helpful (What </w:t>
            </w:r>
            <w:proofErr w:type="gramStart"/>
            <w:r w:rsidRPr="00A13F84">
              <w:rPr>
                <w:rFonts w:ascii="DIN" w:hAnsi="DIN"/>
                <w:b/>
              </w:rPr>
              <w:t>To</w:t>
            </w:r>
            <w:proofErr w:type="gramEnd"/>
            <w:r w:rsidRPr="00A13F84">
              <w:rPr>
                <w:rFonts w:ascii="DIN" w:hAnsi="DIN"/>
                <w:b/>
              </w:rPr>
              <w:t xml:space="preserve"> Do)</w:t>
            </w:r>
          </w:p>
        </w:tc>
        <w:tc>
          <w:tcPr>
            <w:tcW w:w="3008"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5B9F474D" w14:textId="77777777" w:rsidR="00700472" w:rsidRPr="00A13F84" w:rsidRDefault="00700472" w:rsidP="00A70E7E">
            <w:pPr>
              <w:rPr>
                <w:rFonts w:ascii="DIN" w:hAnsi="DIN"/>
                <w:b/>
              </w:rPr>
            </w:pPr>
            <w:r w:rsidRPr="00A13F84">
              <w:rPr>
                <w:rFonts w:ascii="DIN" w:hAnsi="DIN"/>
                <w:b/>
              </w:rPr>
              <w:t xml:space="preserve">Harmful (What </w:t>
            </w:r>
            <w:proofErr w:type="gramStart"/>
            <w:r w:rsidRPr="00A13F84">
              <w:rPr>
                <w:rFonts w:ascii="DIN" w:hAnsi="DIN"/>
                <w:b/>
              </w:rPr>
              <w:t>To</w:t>
            </w:r>
            <w:proofErr w:type="gramEnd"/>
            <w:r w:rsidRPr="00A13F84">
              <w:rPr>
                <w:rFonts w:ascii="DIN" w:hAnsi="DIN"/>
                <w:b/>
              </w:rPr>
              <w:t xml:space="preserve"> Avoid)</w:t>
            </w:r>
          </w:p>
        </w:tc>
      </w:tr>
      <w:tr w:rsidR="00700472" w:rsidRPr="00EC1073" w14:paraId="7BA25C23"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153BD052" w14:textId="77777777" w:rsidR="00700472" w:rsidRPr="00EC1073" w:rsidRDefault="00700472" w:rsidP="0073522E">
            <w:pPr>
              <w:rPr>
                <w:rFonts w:ascii="DIN" w:hAnsi="DIN"/>
              </w:rPr>
            </w:pPr>
            <w:r w:rsidRPr="00A13F84">
              <w:rPr>
                <w:rFonts w:ascii="DIN" w:hAnsi="DIN"/>
                <w:b/>
              </w:rPr>
              <w:t>Relaxation</w:t>
            </w:r>
            <w:r w:rsidRPr="00EC1073">
              <w:rPr>
                <w:rFonts w:ascii="DIN" w:hAnsi="DIN"/>
              </w:rPr>
              <w:t>/Staying Calm Which activities help you to relax (</w:t>
            </w:r>
            <w:proofErr w:type="gramStart"/>
            <w:r w:rsidRPr="00EC1073">
              <w:rPr>
                <w:rFonts w:ascii="DIN" w:hAnsi="DIN"/>
              </w:rPr>
              <w:t>e.g.</w:t>
            </w:r>
            <w:proofErr w:type="gramEnd"/>
            <w:r w:rsidRPr="00EC1073">
              <w:rPr>
                <w:rFonts w:ascii="DIN" w:hAnsi="DIN"/>
              </w:rPr>
              <w:t xml:space="preserve"> deep breathing, taking a walk)? Which activities make you more agitated or frustrated (e.g. yelling, swearing, or drinking)?</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32B38CAB"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2D283C69" w14:textId="77777777" w:rsidR="00700472" w:rsidRPr="00EC1073" w:rsidRDefault="00700472" w:rsidP="0073522E">
            <w:pPr>
              <w:rPr>
                <w:rFonts w:ascii="DIN" w:hAnsi="DIN"/>
              </w:rPr>
            </w:pPr>
          </w:p>
        </w:tc>
      </w:tr>
      <w:tr w:rsidR="00700472" w:rsidRPr="00EC1073" w14:paraId="3DD112A7"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1EB59C4F" w14:textId="77777777" w:rsidR="00700472" w:rsidRPr="00EC1073" w:rsidRDefault="00700472" w:rsidP="0073522E">
            <w:pPr>
              <w:rPr>
                <w:rFonts w:ascii="DIN" w:hAnsi="DIN"/>
              </w:rPr>
            </w:pPr>
            <w:r w:rsidRPr="00A13F84">
              <w:rPr>
                <w:rFonts w:ascii="DIN" w:hAnsi="DIN"/>
                <w:b/>
              </w:rPr>
              <w:t>Self-Talk</w:t>
            </w:r>
            <w:r w:rsidRPr="00EC1073">
              <w:rPr>
                <w:rFonts w:ascii="DIN" w:hAnsi="DIN"/>
              </w:rPr>
              <w:t xml:space="preserve"> Helpful self-talk may include, “I am safe/I can do this.” Harmful self-talk may include, “I can’t handle this/I knew this would happen/I deserve this.”</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383A4443"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2E5995B5" w14:textId="77777777" w:rsidR="00700472" w:rsidRPr="00EC1073" w:rsidRDefault="00700472" w:rsidP="0073522E">
            <w:pPr>
              <w:rPr>
                <w:rFonts w:ascii="DIN" w:hAnsi="DIN"/>
              </w:rPr>
            </w:pPr>
          </w:p>
        </w:tc>
      </w:tr>
      <w:tr w:rsidR="00700472" w:rsidRPr="00EC1073" w14:paraId="5A24FFAD"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18C5589A" w14:textId="77777777" w:rsidR="00700472" w:rsidRPr="00EC1073" w:rsidRDefault="00700472" w:rsidP="0073522E">
            <w:pPr>
              <w:rPr>
                <w:rFonts w:ascii="DIN" w:hAnsi="DIN"/>
              </w:rPr>
            </w:pPr>
            <w:r w:rsidRPr="00A13F84">
              <w:rPr>
                <w:rFonts w:ascii="DIN" w:hAnsi="DIN"/>
                <w:b/>
              </w:rPr>
              <w:t>Social Support</w:t>
            </w:r>
            <w:r w:rsidRPr="00EC1073">
              <w:rPr>
                <w:rFonts w:ascii="DIN" w:hAnsi="DIN"/>
              </w:rPr>
              <w:t xml:space="preserve"> Which family members and friends can you reach out to for help or support? Which people should you avoid during times of stress? Be honest about who helps and who zaps your energy.</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65E4CDCE"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15B84B14" w14:textId="77777777" w:rsidR="00700472" w:rsidRPr="00EC1073" w:rsidRDefault="00700472" w:rsidP="0073522E">
            <w:pPr>
              <w:rPr>
                <w:rFonts w:ascii="DIN" w:hAnsi="DIN"/>
              </w:rPr>
            </w:pPr>
          </w:p>
        </w:tc>
      </w:tr>
      <w:tr w:rsidR="00700472" w:rsidRPr="00EC1073" w14:paraId="4D5D9773"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58717FA4" w14:textId="77777777" w:rsidR="00700472" w:rsidRPr="00EC1073" w:rsidRDefault="00700472" w:rsidP="0073522E">
            <w:pPr>
              <w:rPr>
                <w:rFonts w:ascii="DIN" w:hAnsi="DIN"/>
              </w:rPr>
            </w:pPr>
            <w:r w:rsidRPr="00A13F84">
              <w:rPr>
                <w:rFonts w:ascii="DIN" w:hAnsi="DIN"/>
                <w:b/>
              </w:rPr>
              <w:t>Mood</w:t>
            </w:r>
            <w:r w:rsidRPr="00EC1073">
              <w:rPr>
                <w:rFonts w:ascii="DIN" w:hAnsi="DIN"/>
              </w:rPr>
              <w:t xml:space="preserve"> Which activities support a positive mood (e.g. listening to uplifting music, enjoying the sunshine)? What should you avoid when times get tough (e.g. staying in bed all day, avoiding social activities)?</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153A90B8"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02CEAA08" w14:textId="77777777" w:rsidR="00700472" w:rsidRPr="00EC1073" w:rsidRDefault="00700472" w:rsidP="0073522E">
            <w:pPr>
              <w:rPr>
                <w:rFonts w:ascii="DIN" w:hAnsi="DIN"/>
              </w:rPr>
            </w:pPr>
          </w:p>
        </w:tc>
      </w:tr>
      <w:tr w:rsidR="00700472" w:rsidRPr="00EC1073" w14:paraId="4A3D0FBF" w14:textId="77777777" w:rsidTr="00A70E7E">
        <w:tc>
          <w:tcPr>
            <w:tcW w:w="3007" w:type="dxa"/>
            <w:tcBorders>
              <w:top w:val="single" w:sz="4" w:space="0" w:color="FFFFFF"/>
              <w:left w:val="single" w:sz="4" w:space="0" w:color="FFFFFF"/>
              <w:bottom w:val="single" w:sz="4" w:space="0" w:color="FFFFFF"/>
              <w:right w:val="single" w:sz="4" w:space="0" w:color="FFFFFF"/>
            </w:tcBorders>
            <w:shd w:val="clear" w:color="auto" w:fill="D7D0E0"/>
          </w:tcPr>
          <w:p w14:paraId="1A87E682" w14:textId="77777777" w:rsidR="00700472" w:rsidRPr="00EC1073" w:rsidRDefault="00700472" w:rsidP="0073522E">
            <w:pPr>
              <w:rPr>
                <w:rFonts w:ascii="DIN" w:hAnsi="DIN"/>
              </w:rPr>
            </w:pPr>
            <w:r w:rsidRPr="00A13F84">
              <w:rPr>
                <w:rFonts w:ascii="DIN" w:hAnsi="DIN"/>
                <w:b/>
              </w:rPr>
              <w:t>Resilience</w:t>
            </w:r>
            <w:r w:rsidRPr="00EC1073">
              <w:rPr>
                <w:rFonts w:ascii="DIN" w:hAnsi="DIN"/>
              </w:rPr>
              <w:t xml:space="preserve"> What, or who, helps you to get through difficult times? What helps you bounce back? Conversely, what or who feeds negativity for you?</w:t>
            </w: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6AA2B788" w14:textId="77777777" w:rsidR="00700472" w:rsidRPr="00EC1073" w:rsidRDefault="00700472" w:rsidP="0073522E">
            <w:pPr>
              <w:rPr>
                <w:rFonts w:ascii="DIN" w:hAnsi="DIN"/>
              </w:rPr>
            </w:pPr>
          </w:p>
        </w:tc>
        <w:tc>
          <w:tcPr>
            <w:tcW w:w="3008" w:type="dxa"/>
            <w:tcBorders>
              <w:top w:val="single" w:sz="4" w:space="0" w:color="FFFFFF"/>
              <w:left w:val="single" w:sz="4" w:space="0" w:color="FFFFFF"/>
              <w:bottom w:val="single" w:sz="4" w:space="0" w:color="FFFFFF"/>
              <w:right w:val="single" w:sz="4" w:space="0" w:color="FFFFFF"/>
            </w:tcBorders>
            <w:shd w:val="clear" w:color="auto" w:fill="F2F0F4"/>
          </w:tcPr>
          <w:p w14:paraId="7F67BFFB" w14:textId="77777777" w:rsidR="00700472" w:rsidRPr="00EC1073" w:rsidRDefault="00700472" w:rsidP="0073522E">
            <w:pPr>
              <w:rPr>
                <w:rFonts w:ascii="DIN" w:hAnsi="DIN"/>
              </w:rPr>
            </w:pPr>
          </w:p>
        </w:tc>
      </w:tr>
    </w:tbl>
    <w:p w14:paraId="19BEC0EB" w14:textId="19571DC3" w:rsidR="00700472" w:rsidRPr="00A70E7E" w:rsidRDefault="00700472">
      <w:pPr>
        <w:rPr>
          <w:rFonts w:ascii="DIN" w:hAnsi="DIN"/>
        </w:rPr>
      </w:pPr>
      <w:r w:rsidRPr="00EC1073">
        <w:rPr>
          <w:rFonts w:ascii="DIN" w:hAnsi="DIN"/>
        </w:rPr>
        <w:br w:type="page"/>
      </w:r>
      <w:r w:rsidRPr="00A13F84">
        <w:rPr>
          <w:rFonts w:ascii="DIN" w:hAnsi="DIN"/>
          <w:b/>
          <w:color w:val="A8005B"/>
          <w:u w:val="single"/>
        </w:rPr>
        <w:lastRenderedPageBreak/>
        <w:t>Additional Supports</w:t>
      </w:r>
    </w:p>
    <w:tbl>
      <w:tblPr>
        <w:tblStyle w:val="TableGrid"/>
        <w:tblpPr w:leftFromText="180" w:rightFromText="180" w:vertAnchor="text" w:horzAnchor="margin" w:tblpY="-21"/>
        <w:tblW w:w="0" w:type="auto"/>
        <w:tblBorders>
          <w:top w:val="single" w:sz="4" w:space="0" w:color="A8005B"/>
          <w:left w:val="single" w:sz="4" w:space="0" w:color="A8005B"/>
          <w:bottom w:val="single" w:sz="4" w:space="0" w:color="A8005B"/>
          <w:right w:val="single" w:sz="4" w:space="0" w:color="A8005B"/>
          <w:insideH w:val="single" w:sz="4" w:space="0" w:color="A8005B"/>
          <w:insideV w:val="single" w:sz="4" w:space="0" w:color="A8005B"/>
        </w:tblBorders>
        <w:tblLook w:val="04A0" w:firstRow="1" w:lastRow="0" w:firstColumn="1" w:lastColumn="0" w:noHBand="0" w:noVBand="1"/>
      </w:tblPr>
      <w:tblGrid>
        <w:gridCol w:w="2605"/>
        <w:gridCol w:w="6418"/>
      </w:tblGrid>
      <w:tr w:rsidR="00A13F84" w:rsidRPr="00C267D8" w14:paraId="1F8F339C" w14:textId="77777777" w:rsidTr="00A70E7E">
        <w:trPr>
          <w:trHeight w:val="414"/>
        </w:trPr>
        <w:tc>
          <w:tcPr>
            <w:tcW w:w="2605" w:type="dxa"/>
            <w:tcBorders>
              <w:top w:val="single" w:sz="4" w:space="0" w:color="FFFFFF"/>
              <w:left w:val="single" w:sz="4" w:space="0" w:color="FFFFFF"/>
              <w:bottom w:val="single" w:sz="4" w:space="0" w:color="FFFFFF"/>
              <w:right w:val="single" w:sz="4" w:space="0" w:color="FFFFFF"/>
            </w:tcBorders>
            <w:shd w:val="clear" w:color="auto" w:fill="D7D0E0"/>
            <w:vAlign w:val="center"/>
          </w:tcPr>
          <w:p w14:paraId="22DB5B1A" w14:textId="68F0DECC" w:rsidR="00A13F84" w:rsidRPr="00334C89" w:rsidRDefault="00A13F84" w:rsidP="00A70E7E">
            <w:pPr>
              <w:tabs>
                <w:tab w:val="center" w:pos="1194"/>
              </w:tabs>
              <w:rPr>
                <w:rFonts w:ascii="DIN" w:hAnsi="DIN"/>
                <w:b/>
                <w:bCs/>
              </w:rPr>
            </w:pPr>
            <w:r w:rsidRPr="00334C89">
              <w:rPr>
                <w:rFonts w:ascii="DIN" w:hAnsi="DIN"/>
                <w:b/>
                <w:bCs/>
              </w:rPr>
              <w:t>Financial counselling</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5442BE66" w14:textId="77777777" w:rsidR="00A13F84" w:rsidRPr="00C267D8" w:rsidRDefault="00A13F84" w:rsidP="00A13F84">
            <w:pPr>
              <w:rPr>
                <w:rFonts w:ascii="DIN" w:hAnsi="DIN"/>
                <w:b/>
              </w:rPr>
            </w:pPr>
          </w:p>
        </w:tc>
      </w:tr>
      <w:tr w:rsidR="00A13F84" w:rsidRPr="00A13F84" w14:paraId="18B25CA2" w14:textId="77777777" w:rsidTr="00A70E7E">
        <w:tc>
          <w:tcPr>
            <w:tcW w:w="2605" w:type="dxa"/>
            <w:tcBorders>
              <w:top w:val="single" w:sz="4" w:space="0" w:color="FFFFFF"/>
              <w:left w:val="single" w:sz="4" w:space="0" w:color="FFFFFF"/>
              <w:bottom w:val="single" w:sz="4" w:space="0" w:color="FFFFFF"/>
              <w:right w:val="single" w:sz="4" w:space="0" w:color="FFFFFF"/>
            </w:tcBorders>
            <w:shd w:val="clear" w:color="auto" w:fill="D7D0E0"/>
          </w:tcPr>
          <w:p w14:paraId="53BBB85E" w14:textId="480B3B5F" w:rsidR="00A13F84" w:rsidRPr="00334C89" w:rsidRDefault="00A13F84" w:rsidP="00A13F84">
            <w:pPr>
              <w:rPr>
                <w:rFonts w:ascii="DIN" w:hAnsi="DIN"/>
                <w:b/>
                <w:bCs/>
              </w:rPr>
            </w:pPr>
            <w:r w:rsidRPr="00334C89">
              <w:rPr>
                <w:rFonts w:ascii="DIN" w:hAnsi="DIN"/>
                <w:b/>
                <w:bCs/>
              </w:rPr>
              <w:t>EAP</w:t>
            </w:r>
          </w:p>
        </w:tc>
        <w:tc>
          <w:tcPr>
            <w:tcW w:w="6418" w:type="dxa"/>
            <w:tcBorders>
              <w:top w:val="single" w:sz="4" w:space="0" w:color="FFFFFF"/>
              <w:left w:val="single" w:sz="4" w:space="0" w:color="FFFFFF"/>
              <w:bottom w:val="single" w:sz="4" w:space="0" w:color="FFFFFF"/>
              <w:right w:val="single" w:sz="4" w:space="0" w:color="FFFFFF"/>
            </w:tcBorders>
            <w:shd w:val="clear" w:color="auto" w:fill="F2F0F4"/>
          </w:tcPr>
          <w:p w14:paraId="639CE00A" w14:textId="77777777" w:rsidR="00A13F84" w:rsidRDefault="00A13F84" w:rsidP="00A13F84">
            <w:pPr>
              <w:rPr>
                <w:rFonts w:ascii="DIN" w:hAnsi="DIN"/>
                <w:i/>
                <w:sz w:val="12"/>
                <w:szCs w:val="12"/>
              </w:rPr>
            </w:pPr>
            <w:r w:rsidRPr="00A13F84">
              <w:rPr>
                <w:rFonts w:ascii="DIN" w:hAnsi="DIN"/>
                <w:i/>
                <w:sz w:val="12"/>
                <w:szCs w:val="12"/>
              </w:rPr>
              <w:t>These include events that may have led to the crisis or state of being out of control. Pressing deadlines, unrelenting demands from customers, workers continuing to call in sick or not carry the load? All of these are potential workplace triggers for anxiety and depression. Afterward, things tend to spiral out of control at work, until you have a meltdown or complete loss of control.</w:t>
            </w:r>
          </w:p>
          <w:p w14:paraId="144BBD12" w14:textId="77777777" w:rsidR="00A13F84" w:rsidRDefault="00A13F84" w:rsidP="00A13F84">
            <w:pPr>
              <w:rPr>
                <w:rFonts w:ascii="DIN" w:hAnsi="DIN"/>
                <w:i/>
                <w:sz w:val="12"/>
                <w:szCs w:val="12"/>
              </w:rPr>
            </w:pPr>
          </w:p>
          <w:p w14:paraId="38A1226C" w14:textId="77777777" w:rsidR="00A13F84" w:rsidRPr="00A13F84" w:rsidRDefault="00A13F84" w:rsidP="00A13F84">
            <w:pPr>
              <w:rPr>
                <w:rFonts w:ascii="DIN" w:hAnsi="DIN"/>
                <w:i/>
                <w:sz w:val="12"/>
                <w:szCs w:val="12"/>
              </w:rPr>
            </w:pPr>
          </w:p>
        </w:tc>
      </w:tr>
    </w:tbl>
    <w:p w14:paraId="37757850" w14:textId="3095605E" w:rsidR="00B36F3C" w:rsidRPr="00EC1073" w:rsidRDefault="00B36F3C">
      <w:pPr>
        <w:rPr>
          <w:rFonts w:ascii="DIN" w:hAnsi="DIN"/>
          <w:b/>
          <w:u w:val="single"/>
        </w:rPr>
      </w:pPr>
    </w:p>
    <w:p w14:paraId="6D9EBEAD" w14:textId="388A8F3E" w:rsidR="00B36F3C" w:rsidRPr="00A70E7E" w:rsidRDefault="00B36F3C">
      <w:pPr>
        <w:rPr>
          <w:rFonts w:ascii="DIN" w:hAnsi="DIN"/>
          <w:b/>
          <w:color w:val="A8005B"/>
          <w:u w:val="single"/>
        </w:rPr>
      </w:pPr>
      <w:r w:rsidRPr="00A70E7E">
        <w:rPr>
          <w:rFonts w:ascii="DIN" w:hAnsi="DIN"/>
          <w:b/>
          <w:color w:val="A8005B"/>
          <w:u w:val="single"/>
        </w:rPr>
        <w:t xml:space="preserve">Workplace </w:t>
      </w:r>
      <w:r w:rsidR="00700472" w:rsidRPr="00A70E7E">
        <w:rPr>
          <w:rFonts w:ascii="DIN" w:hAnsi="DIN"/>
          <w:b/>
          <w:color w:val="A8005B"/>
          <w:u w:val="single"/>
        </w:rPr>
        <w:t>Expectations</w:t>
      </w: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shd w:val="clear" w:color="auto" w:fill="DAC6B3"/>
        <w:tblLook w:val="04A0" w:firstRow="1" w:lastRow="0" w:firstColumn="1" w:lastColumn="0" w:noHBand="0" w:noVBand="1"/>
      </w:tblPr>
      <w:tblGrid>
        <w:gridCol w:w="9023"/>
      </w:tblGrid>
      <w:tr w:rsidR="00A13F84" w14:paraId="22F9B459" w14:textId="77777777" w:rsidTr="00A70E7E">
        <w:tc>
          <w:tcPr>
            <w:tcW w:w="9023" w:type="dxa"/>
            <w:tcBorders>
              <w:top w:val="single" w:sz="4" w:space="0" w:color="FFFFFF"/>
              <w:left w:val="single" w:sz="4" w:space="0" w:color="FFFFFF"/>
              <w:bottom w:val="single" w:sz="4" w:space="0" w:color="FFFFFF"/>
              <w:right w:val="single" w:sz="4" w:space="0" w:color="FFFFFF"/>
            </w:tcBorders>
            <w:shd w:val="clear" w:color="auto" w:fill="F2F0F4"/>
          </w:tcPr>
          <w:p w14:paraId="046E8A47" w14:textId="77777777" w:rsidR="00A13F84" w:rsidRDefault="00A13F84" w:rsidP="0073522E">
            <w:pPr>
              <w:rPr>
                <w:rFonts w:ascii="DIN" w:hAnsi="DIN"/>
                <w:b/>
                <w:color w:val="A8005B"/>
                <w:u w:val="single"/>
              </w:rPr>
            </w:pPr>
          </w:p>
          <w:p w14:paraId="7883C294" w14:textId="77777777" w:rsidR="00A13F84" w:rsidRDefault="00A13F84" w:rsidP="0073522E">
            <w:pPr>
              <w:rPr>
                <w:rFonts w:ascii="DIN" w:hAnsi="DIN"/>
                <w:b/>
                <w:color w:val="A8005B"/>
                <w:u w:val="single"/>
              </w:rPr>
            </w:pPr>
          </w:p>
          <w:p w14:paraId="500D4C9A" w14:textId="77777777" w:rsidR="00A13F84" w:rsidRDefault="00A13F84" w:rsidP="0073522E">
            <w:pPr>
              <w:rPr>
                <w:rFonts w:ascii="DIN" w:hAnsi="DIN"/>
                <w:b/>
                <w:color w:val="A8005B"/>
                <w:u w:val="single"/>
              </w:rPr>
            </w:pPr>
          </w:p>
          <w:p w14:paraId="2F0C1200" w14:textId="77777777" w:rsidR="00A13F84" w:rsidRDefault="00A13F84" w:rsidP="0073522E">
            <w:pPr>
              <w:rPr>
                <w:rFonts w:ascii="DIN" w:hAnsi="DIN"/>
                <w:b/>
                <w:color w:val="A8005B"/>
                <w:u w:val="single"/>
              </w:rPr>
            </w:pPr>
          </w:p>
          <w:p w14:paraId="79288816" w14:textId="29409E77" w:rsidR="00A13F84" w:rsidRDefault="00A13F84" w:rsidP="0073522E">
            <w:pPr>
              <w:rPr>
                <w:rFonts w:ascii="DIN" w:hAnsi="DIN"/>
                <w:b/>
                <w:color w:val="A8005B"/>
                <w:u w:val="single"/>
              </w:rPr>
            </w:pPr>
          </w:p>
        </w:tc>
      </w:tr>
    </w:tbl>
    <w:p w14:paraId="608873A7" w14:textId="77777777" w:rsidR="00A13F84" w:rsidRPr="00700472" w:rsidRDefault="00A13F84" w:rsidP="00A13F84">
      <w:pPr>
        <w:rPr>
          <w:rFonts w:ascii="DIN" w:hAnsi="DIN"/>
          <w:b/>
          <w:color w:val="A8005B"/>
          <w:u w:val="single"/>
        </w:rPr>
      </w:pPr>
    </w:p>
    <w:p w14:paraId="17D86655" w14:textId="72BCA73D" w:rsidR="00B36F3C" w:rsidRPr="00A70E7E" w:rsidRDefault="00B36F3C">
      <w:pPr>
        <w:rPr>
          <w:rFonts w:ascii="DIN" w:hAnsi="DIN"/>
          <w:b/>
          <w:color w:val="A8005B"/>
          <w:u w:val="single"/>
        </w:rPr>
      </w:pPr>
      <w:r w:rsidRPr="00A70E7E">
        <w:rPr>
          <w:rFonts w:ascii="DIN" w:hAnsi="DIN"/>
          <w:b/>
          <w:color w:val="A8005B"/>
          <w:u w:val="single"/>
        </w:rPr>
        <w:t>Follow up</w:t>
      </w: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shd w:val="clear" w:color="auto" w:fill="DAC6B3"/>
        <w:tblLook w:val="04A0" w:firstRow="1" w:lastRow="0" w:firstColumn="1" w:lastColumn="0" w:noHBand="0" w:noVBand="1"/>
      </w:tblPr>
      <w:tblGrid>
        <w:gridCol w:w="9023"/>
      </w:tblGrid>
      <w:tr w:rsidR="00A13F84" w14:paraId="1B714E1C" w14:textId="77777777" w:rsidTr="00A70E7E">
        <w:tc>
          <w:tcPr>
            <w:tcW w:w="9023" w:type="dxa"/>
            <w:tcBorders>
              <w:top w:val="single" w:sz="4" w:space="0" w:color="FFFFFF"/>
              <w:left w:val="single" w:sz="4" w:space="0" w:color="FFFFFF"/>
              <w:bottom w:val="single" w:sz="4" w:space="0" w:color="FFFFFF"/>
              <w:right w:val="single" w:sz="4" w:space="0" w:color="FFFFFF"/>
            </w:tcBorders>
            <w:shd w:val="clear" w:color="auto" w:fill="F2F0F4"/>
          </w:tcPr>
          <w:p w14:paraId="0C80E310" w14:textId="77777777" w:rsidR="00A13F84" w:rsidRDefault="00A13F84" w:rsidP="0073522E">
            <w:pPr>
              <w:rPr>
                <w:rFonts w:ascii="DIN" w:hAnsi="DIN"/>
                <w:b/>
                <w:color w:val="A8005B"/>
                <w:u w:val="single"/>
              </w:rPr>
            </w:pPr>
          </w:p>
          <w:p w14:paraId="02ABBD37" w14:textId="77777777" w:rsidR="00A13F84" w:rsidRDefault="00A13F84" w:rsidP="0073522E">
            <w:pPr>
              <w:rPr>
                <w:rFonts w:ascii="DIN" w:hAnsi="DIN"/>
                <w:b/>
                <w:color w:val="A8005B"/>
                <w:u w:val="single"/>
              </w:rPr>
            </w:pPr>
          </w:p>
          <w:p w14:paraId="730B95BF" w14:textId="77777777" w:rsidR="00A13F84" w:rsidRDefault="00A13F84" w:rsidP="0073522E">
            <w:pPr>
              <w:rPr>
                <w:rFonts w:ascii="DIN" w:hAnsi="DIN"/>
                <w:b/>
                <w:color w:val="A8005B"/>
                <w:u w:val="single"/>
              </w:rPr>
            </w:pPr>
          </w:p>
          <w:p w14:paraId="304BF154" w14:textId="77777777" w:rsidR="00A13F84" w:rsidRDefault="00A13F84" w:rsidP="0073522E">
            <w:pPr>
              <w:rPr>
                <w:rFonts w:ascii="DIN" w:hAnsi="DIN"/>
                <w:b/>
                <w:color w:val="A8005B"/>
                <w:u w:val="single"/>
              </w:rPr>
            </w:pPr>
          </w:p>
          <w:p w14:paraId="6248BC6B" w14:textId="1E7CAED5" w:rsidR="00A13F84" w:rsidRDefault="00A13F84" w:rsidP="0073522E">
            <w:pPr>
              <w:rPr>
                <w:rFonts w:ascii="DIN" w:hAnsi="DIN"/>
                <w:b/>
                <w:color w:val="A8005B"/>
                <w:u w:val="single"/>
              </w:rPr>
            </w:pPr>
          </w:p>
        </w:tc>
      </w:tr>
    </w:tbl>
    <w:p w14:paraId="64CE3799" w14:textId="77777777" w:rsidR="00A13F84" w:rsidRPr="00700472" w:rsidRDefault="00A13F84" w:rsidP="00A13F84">
      <w:pPr>
        <w:rPr>
          <w:rFonts w:ascii="DIN" w:hAnsi="DIN"/>
          <w:b/>
          <w:color w:val="A8005B"/>
          <w:u w:val="single"/>
        </w:rPr>
      </w:pPr>
    </w:p>
    <w:p w14:paraId="010D11EB" w14:textId="77777777" w:rsidR="00B36F3C" w:rsidRPr="00EC1073" w:rsidRDefault="00B36F3C" w:rsidP="00B36F3C">
      <w:pPr>
        <w:rPr>
          <w:rFonts w:ascii="DIN" w:hAnsi="DIN"/>
        </w:rPr>
      </w:pPr>
    </w:p>
    <w:p w14:paraId="6D752209" w14:textId="5637E7F6" w:rsidR="00B36F3C" w:rsidRPr="00EC1073" w:rsidRDefault="00B36F3C" w:rsidP="00B36F3C">
      <w:pPr>
        <w:rPr>
          <w:rFonts w:ascii="DIN" w:hAnsi="DIN"/>
        </w:rPr>
      </w:pPr>
      <w:r w:rsidRPr="00EC1073">
        <w:rPr>
          <w:rFonts w:ascii="DIN" w:hAnsi="DIN"/>
        </w:rPr>
        <w:t xml:space="preserve">The following parties have agreed to this Plan. If any problems occur in completing tasks, they will be immediately communicated to the workers supervisor/manager </w:t>
      </w:r>
    </w:p>
    <w:p w14:paraId="41A79FEB" w14:textId="77777777" w:rsidR="00B36F3C" w:rsidRPr="00EC1073" w:rsidRDefault="00B36F3C" w:rsidP="00B36F3C">
      <w:pPr>
        <w:rPr>
          <w:rFonts w:ascii="DIN" w:hAnsi="DIN"/>
        </w:rPr>
      </w:pPr>
    </w:p>
    <w:p w14:paraId="56AEC7EC" w14:textId="77777777" w:rsidR="00B36F3C" w:rsidRPr="00EC1073" w:rsidRDefault="00B36F3C" w:rsidP="00B36F3C">
      <w:pPr>
        <w:rPr>
          <w:rFonts w:ascii="DIN" w:hAnsi="DIN"/>
        </w:rPr>
      </w:pPr>
      <w:r w:rsidRPr="00EC1073">
        <w:rPr>
          <w:rFonts w:ascii="DIN" w:hAnsi="DIN"/>
        </w:rPr>
        <w:t>___________________________________ (Employee)</w:t>
      </w:r>
      <w:r w:rsidRPr="00EC1073">
        <w:rPr>
          <w:rFonts w:ascii="DIN" w:hAnsi="DIN"/>
        </w:rPr>
        <w:tab/>
        <w:t xml:space="preserve">    </w:t>
      </w:r>
    </w:p>
    <w:p w14:paraId="0A388281" w14:textId="77777777" w:rsidR="00B36F3C" w:rsidRPr="00EC1073" w:rsidRDefault="00B36F3C" w:rsidP="00B36F3C">
      <w:pPr>
        <w:rPr>
          <w:rFonts w:ascii="DIN" w:hAnsi="DIN"/>
        </w:rPr>
      </w:pPr>
      <w:r w:rsidRPr="00EC1073">
        <w:rPr>
          <w:rFonts w:ascii="DIN" w:hAnsi="DIN"/>
        </w:rPr>
        <w:t>_____/____/____</w:t>
      </w:r>
    </w:p>
    <w:p w14:paraId="34F33334" w14:textId="77777777" w:rsidR="00B36F3C" w:rsidRPr="00EC1073" w:rsidRDefault="00B36F3C" w:rsidP="00B36F3C">
      <w:pPr>
        <w:rPr>
          <w:rFonts w:ascii="DIN" w:hAnsi="DIN"/>
        </w:rPr>
      </w:pPr>
      <w:r w:rsidRPr="00EC1073">
        <w:rPr>
          <w:rFonts w:ascii="DIN" w:hAnsi="DIN"/>
        </w:rPr>
        <w:t xml:space="preserve"> </w:t>
      </w:r>
    </w:p>
    <w:p w14:paraId="71002F66" w14:textId="77777777" w:rsidR="00B36F3C" w:rsidRPr="00EC1073" w:rsidRDefault="00B36F3C" w:rsidP="00B36F3C">
      <w:pPr>
        <w:rPr>
          <w:rFonts w:ascii="DIN" w:hAnsi="DIN"/>
        </w:rPr>
      </w:pPr>
      <w:r w:rsidRPr="00EC1073">
        <w:rPr>
          <w:rFonts w:ascii="DIN" w:hAnsi="DIN"/>
        </w:rPr>
        <w:t>___________________________________ (Supervisor)</w:t>
      </w:r>
      <w:r w:rsidRPr="00EC1073">
        <w:rPr>
          <w:rFonts w:ascii="DIN" w:hAnsi="DIN"/>
        </w:rPr>
        <w:tab/>
      </w:r>
      <w:r w:rsidRPr="00EC1073">
        <w:rPr>
          <w:rFonts w:ascii="DIN" w:hAnsi="DIN"/>
        </w:rPr>
        <w:tab/>
        <w:t xml:space="preserve">    </w:t>
      </w:r>
    </w:p>
    <w:p w14:paraId="2F275045" w14:textId="77777777" w:rsidR="00B36F3C" w:rsidRPr="00EC1073" w:rsidRDefault="00B36F3C" w:rsidP="00B36F3C">
      <w:pPr>
        <w:rPr>
          <w:rFonts w:ascii="DIN" w:hAnsi="DIN"/>
        </w:rPr>
      </w:pPr>
      <w:r w:rsidRPr="00EC1073">
        <w:rPr>
          <w:rFonts w:ascii="DIN" w:hAnsi="DIN"/>
        </w:rPr>
        <w:t>_____/____/____</w:t>
      </w:r>
    </w:p>
    <w:p w14:paraId="123F366B" w14:textId="77777777" w:rsidR="00B36F3C" w:rsidRPr="00EC1073" w:rsidRDefault="00B36F3C" w:rsidP="00B36F3C">
      <w:pPr>
        <w:rPr>
          <w:rFonts w:ascii="DIN" w:hAnsi="DIN"/>
        </w:rPr>
      </w:pPr>
    </w:p>
    <w:p w14:paraId="1E176810" w14:textId="77777777" w:rsidR="00B36F3C" w:rsidRPr="00EC1073" w:rsidRDefault="00B36F3C" w:rsidP="00B36F3C">
      <w:pPr>
        <w:ind w:right="-540"/>
        <w:rPr>
          <w:rFonts w:ascii="DIN" w:hAnsi="DIN"/>
        </w:rPr>
      </w:pPr>
      <w:r w:rsidRPr="00EC1073">
        <w:rPr>
          <w:rFonts w:ascii="DIN" w:hAnsi="DIN"/>
        </w:rPr>
        <w:t xml:space="preserve">__________________________________ (Return to Work coordinator - if applicable) </w:t>
      </w:r>
    </w:p>
    <w:p w14:paraId="02FFE257" w14:textId="77777777" w:rsidR="00B36F3C" w:rsidRPr="00EC1073" w:rsidRDefault="00B36F3C" w:rsidP="00B36F3C">
      <w:pPr>
        <w:ind w:right="-540"/>
        <w:rPr>
          <w:rFonts w:ascii="DIN" w:hAnsi="DIN"/>
        </w:rPr>
      </w:pPr>
      <w:r w:rsidRPr="00EC1073">
        <w:rPr>
          <w:rFonts w:ascii="DIN" w:hAnsi="DIN"/>
        </w:rPr>
        <w:t>_____/____/____</w:t>
      </w:r>
    </w:p>
    <w:p w14:paraId="2D9AE3BF" w14:textId="77777777" w:rsidR="00B36F3C" w:rsidRPr="00EC1073" w:rsidRDefault="00B36F3C" w:rsidP="00B36F3C">
      <w:pPr>
        <w:rPr>
          <w:rFonts w:ascii="DIN" w:hAnsi="DIN"/>
        </w:rPr>
      </w:pPr>
      <w:r w:rsidRPr="00EC1073">
        <w:rPr>
          <w:rFonts w:ascii="DIN" w:hAnsi="DIN"/>
        </w:rPr>
        <w:t xml:space="preserve"> </w:t>
      </w:r>
    </w:p>
    <w:p w14:paraId="2A1FDC73" w14:textId="77777777" w:rsidR="00B36F3C" w:rsidRPr="00EC1073" w:rsidRDefault="00B36F3C" w:rsidP="00B36F3C">
      <w:pPr>
        <w:rPr>
          <w:rFonts w:ascii="DIN" w:hAnsi="DIN"/>
        </w:rPr>
      </w:pPr>
      <w:r w:rsidRPr="00EC1073">
        <w:rPr>
          <w:rFonts w:ascii="DIN" w:hAnsi="DIN"/>
        </w:rPr>
        <w:t>___________________________________ (Treating doctor)</w:t>
      </w:r>
      <w:r w:rsidRPr="00EC1073">
        <w:rPr>
          <w:rFonts w:ascii="DIN" w:hAnsi="DIN"/>
        </w:rPr>
        <w:tab/>
        <w:t xml:space="preserve">    </w:t>
      </w:r>
    </w:p>
    <w:p w14:paraId="2358EBE4" w14:textId="77777777" w:rsidR="00B36F3C" w:rsidRPr="00EC1073" w:rsidRDefault="00B36F3C" w:rsidP="00B36F3C">
      <w:pPr>
        <w:rPr>
          <w:rFonts w:ascii="DIN" w:hAnsi="DIN"/>
        </w:rPr>
      </w:pPr>
      <w:r w:rsidRPr="00EC1073">
        <w:rPr>
          <w:rFonts w:ascii="DIN" w:hAnsi="DIN"/>
        </w:rPr>
        <w:t>_____/____/____</w:t>
      </w:r>
    </w:p>
    <w:p w14:paraId="1C3139AF" w14:textId="77777777" w:rsidR="00B36F3C" w:rsidRPr="00EC1073" w:rsidRDefault="00B36F3C" w:rsidP="00B36F3C">
      <w:pPr>
        <w:rPr>
          <w:rFonts w:ascii="DIN" w:hAnsi="DIN"/>
          <w:i/>
        </w:rPr>
      </w:pPr>
    </w:p>
    <w:p w14:paraId="4268E3E2" w14:textId="22FB0E92" w:rsidR="00B36F3C" w:rsidRPr="00EC1073" w:rsidRDefault="00B36F3C" w:rsidP="00B36F3C">
      <w:pPr>
        <w:rPr>
          <w:rFonts w:ascii="DIN" w:hAnsi="DIN"/>
          <w:i/>
        </w:rPr>
      </w:pPr>
      <w:r w:rsidRPr="00EC1073">
        <w:rPr>
          <w:rFonts w:ascii="DIN" w:hAnsi="DIN"/>
          <w:i/>
        </w:rPr>
        <w:t>A copy of this completed Return to Plan must be sent to all named parties.</w:t>
      </w:r>
    </w:p>
    <w:sectPr w:rsidR="00B36F3C" w:rsidRPr="00EC1073" w:rsidSect="00D4704B">
      <w:headerReference w:type="default" r:id="rId10"/>
      <w:footerReference w:type="default" r:id="rId11"/>
      <w:headerReference w:type="first" r:id="rId12"/>
      <w:pgSz w:w="11913" w:h="16834" w:code="9"/>
      <w:pgMar w:top="1440" w:right="1440" w:bottom="1440" w:left="1440" w:header="734" w:footer="1051" w:gutter="0"/>
      <w:paperSrc w:first="7" w:other="7"/>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DA54" w14:textId="77777777" w:rsidR="00F738D1" w:rsidRDefault="00F738D1" w:rsidP="00D4704B">
      <w:pPr>
        <w:spacing w:after="0" w:line="240" w:lineRule="auto"/>
      </w:pPr>
      <w:r>
        <w:separator/>
      </w:r>
    </w:p>
  </w:endnote>
  <w:endnote w:type="continuationSeparator" w:id="0">
    <w:p w14:paraId="060BE1C3" w14:textId="77777777" w:rsidR="00F738D1" w:rsidRDefault="00F738D1" w:rsidP="00D47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AAD4" w14:textId="7D55D637" w:rsidR="001469D1" w:rsidRDefault="001469D1">
    <w:pPr>
      <w:pStyle w:val="Footer"/>
    </w:pPr>
    <w:r>
      <w:rPr>
        <w:noProof/>
      </w:rPr>
      <w:drawing>
        <wp:anchor distT="0" distB="0" distL="114300" distR="114300" simplePos="0" relativeHeight="251660288" behindDoc="1" locked="0" layoutInCell="1" allowOverlap="1" wp14:anchorId="61080745" wp14:editId="32488FE0">
          <wp:simplePos x="0" y="0"/>
          <wp:positionH relativeFrom="column">
            <wp:posOffset>5331125</wp:posOffset>
          </wp:positionH>
          <wp:positionV relativeFrom="paragraph">
            <wp:posOffset>111700</wp:posOffset>
          </wp:positionV>
          <wp:extent cx="859790" cy="359410"/>
          <wp:effectExtent l="0" t="0" r="0" b="2540"/>
          <wp:wrapTight wrapText="bothSides">
            <wp:wrapPolygon edited="0">
              <wp:start x="0" y="0"/>
              <wp:lineTo x="0" y="20608"/>
              <wp:lineTo x="21058" y="20608"/>
              <wp:lineTo x="210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3594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34D8" w14:textId="77777777" w:rsidR="00F738D1" w:rsidRDefault="00F738D1" w:rsidP="00D4704B">
      <w:pPr>
        <w:spacing w:after="0" w:line="240" w:lineRule="auto"/>
      </w:pPr>
      <w:r>
        <w:separator/>
      </w:r>
    </w:p>
  </w:footnote>
  <w:footnote w:type="continuationSeparator" w:id="0">
    <w:p w14:paraId="12A96FE7" w14:textId="77777777" w:rsidR="00F738D1" w:rsidRDefault="00F738D1" w:rsidP="00D47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DFCBD" w14:textId="231525BF" w:rsidR="00D4704B" w:rsidRDefault="00D4704B">
    <w:pPr>
      <w:pStyle w:val="Header"/>
    </w:pPr>
  </w:p>
  <w:p w14:paraId="0959A6E5" w14:textId="6E7A6C2D" w:rsidR="00D4704B" w:rsidRDefault="00D470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1195" w14:textId="007F8165" w:rsidR="00D4704B" w:rsidRDefault="00D4704B">
    <w:pPr>
      <w:pStyle w:val="Header"/>
    </w:pPr>
    <w:r>
      <w:rPr>
        <w:noProof/>
      </w:rPr>
      <w:drawing>
        <wp:anchor distT="0" distB="0" distL="114300" distR="114300" simplePos="0" relativeHeight="251658240" behindDoc="1" locked="0" layoutInCell="1" allowOverlap="1" wp14:anchorId="3F7038AE" wp14:editId="17C3D247">
          <wp:simplePos x="0" y="0"/>
          <wp:positionH relativeFrom="column">
            <wp:posOffset>5534025</wp:posOffset>
          </wp:positionH>
          <wp:positionV relativeFrom="paragraph">
            <wp:posOffset>-142240</wp:posOffset>
          </wp:positionV>
          <wp:extent cx="859790" cy="359410"/>
          <wp:effectExtent l="0" t="0" r="0" b="2540"/>
          <wp:wrapTight wrapText="bothSides">
            <wp:wrapPolygon edited="0">
              <wp:start x="0" y="0"/>
              <wp:lineTo x="0" y="20608"/>
              <wp:lineTo x="21058" y="20608"/>
              <wp:lineTo x="210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3594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4502"/>
    <w:multiLevelType w:val="multilevel"/>
    <w:tmpl w:val="1FF0A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E92508"/>
    <w:multiLevelType w:val="multilevel"/>
    <w:tmpl w:val="B96862BE"/>
    <w:lvl w:ilvl="0">
      <w:start w:val="1"/>
      <w:numFmt w:val="bullet"/>
      <w:lvlText w:val=""/>
      <w:lvlJc w:val="left"/>
      <w:pPr>
        <w:tabs>
          <w:tab w:val="num" w:pos="7200"/>
        </w:tabs>
        <w:ind w:left="7200" w:hanging="360"/>
      </w:pPr>
      <w:rPr>
        <w:rFonts w:ascii="Symbol" w:hAnsi="Symbol" w:hint="default"/>
        <w:sz w:val="20"/>
      </w:rPr>
    </w:lvl>
    <w:lvl w:ilvl="1">
      <w:start w:val="1"/>
      <w:numFmt w:val="bullet"/>
      <w:lvlText w:val="o"/>
      <w:lvlJc w:val="left"/>
      <w:pPr>
        <w:tabs>
          <w:tab w:val="num" w:pos="7920"/>
        </w:tabs>
        <w:ind w:left="7920" w:hanging="360"/>
      </w:pPr>
      <w:rPr>
        <w:rFonts w:ascii="Courier New" w:hAnsi="Courier New" w:hint="default"/>
        <w:sz w:val="20"/>
      </w:rPr>
    </w:lvl>
    <w:lvl w:ilvl="2">
      <w:start w:val="1"/>
      <w:numFmt w:val="bullet"/>
      <w:lvlText w:val=""/>
      <w:lvlJc w:val="left"/>
      <w:pPr>
        <w:tabs>
          <w:tab w:val="num" w:pos="8640"/>
        </w:tabs>
        <w:ind w:left="8640" w:hanging="360"/>
      </w:pPr>
      <w:rPr>
        <w:rFonts w:ascii="Wingdings" w:hAnsi="Wingdings" w:hint="default"/>
        <w:sz w:val="20"/>
      </w:rPr>
    </w:lvl>
    <w:lvl w:ilvl="3">
      <w:start w:val="1"/>
      <w:numFmt w:val="bullet"/>
      <w:lvlText w:val=""/>
      <w:lvlJc w:val="left"/>
      <w:pPr>
        <w:tabs>
          <w:tab w:val="num" w:pos="9360"/>
        </w:tabs>
        <w:ind w:left="9360" w:hanging="360"/>
      </w:pPr>
      <w:rPr>
        <w:rFonts w:ascii="Wingdings" w:hAnsi="Wingdings" w:hint="default"/>
        <w:sz w:val="20"/>
      </w:rPr>
    </w:lvl>
    <w:lvl w:ilvl="4" w:tentative="1">
      <w:start w:val="1"/>
      <w:numFmt w:val="bullet"/>
      <w:lvlText w:val=""/>
      <w:lvlJc w:val="left"/>
      <w:pPr>
        <w:tabs>
          <w:tab w:val="num" w:pos="10080"/>
        </w:tabs>
        <w:ind w:left="10080" w:hanging="360"/>
      </w:pPr>
      <w:rPr>
        <w:rFonts w:ascii="Wingdings" w:hAnsi="Wingdings" w:hint="default"/>
        <w:sz w:val="20"/>
      </w:rPr>
    </w:lvl>
    <w:lvl w:ilvl="5" w:tentative="1">
      <w:start w:val="1"/>
      <w:numFmt w:val="bullet"/>
      <w:lvlText w:val=""/>
      <w:lvlJc w:val="left"/>
      <w:pPr>
        <w:tabs>
          <w:tab w:val="num" w:pos="10800"/>
        </w:tabs>
        <w:ind w:left="10800" w:hanging="360"/>
      </w:pPr>
      <w:rPr>
        <w:rFonts w:ascii="Wingdings" w:hAnsi="Wingdings" w:hint="default"/>
        <w:sz w:val="20"/>
      </w:rPr>
    </w:lvl>
    <w:lvl w:ilvl="6" w:tentative="1">
      <w:start w:val="1"/>
      <w:numFmt w:val="bullet"/>
      <w:lvlText w:val=""/>
      <w:lvlJc w:val="left"/>
      <w:pPr>
        <w:tabs>
          <w:tab w:val="num" w:pos="11520"/>
        </w:tabs>
        <w:ind w:left="11520" w:hanging="360"/>
      </w:pPr>
      <w:rPr>
        <w:rFonts w:ascii="Wingdings" w:hAnsi="Wingdings" w:hint="default"/>
        <w:sz w:val="20"/>
      </w:rPr>
    </w:lvl>
    <w:lvl w:ilvl="7" w:tentative="1">
      <w:start w:val="1"/>
      <w:numFmt w:val="bullet"/>
      <w:lvlText w:val=""/>
      <w:lvlJc w:val="left"/>
      <w:pPr>
        <w:tabs>
          <w:tab w:val="num" w:pos="12240"/>
        </w:tabs>
        <w:ind w:left="12240" w:hanging="360"/>
      </w:pPr>
      <w:rPr>
        <w:rFonts w:ascii="Wingdings" w:hAnsi="Wingdings" w:hint="default"/>
        <w:sz w:val="20"/>
      </w:rPr>
    </w:lvl>
    <w:lvl w:ilvl="8" w:tentative="1">
      <w:start w:val="1"/>
      <w:numFmt w:val="bullet"/>
      <w:lvlText w:val=""/>
      <w:lvlJc w:val="left"/>
      <w:pPr>
        <w:tabs>
          <w:tab w:val="num" w:pos="12960"/>
        </w:tabs>
        <w:ind w:left="1296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5"/>
  <w:drawingGridVerticalSpacing w:val="313"/>
  <w:displayHorizont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NjQ3MjQzNzUwNbRQ0lEKTi0uzszPAykwrgUAps1bqywAAAA="/>
  </w:docVars>
  <w:rsids>
    <w:rsidRoot w:val="003B4E8D"/>
    <w:rsid w:val="001469D1"/>
    <w:rsid w:val="0020277B"/>
    <w:rsid w:val="00297E9A"/>
    <w:rsid w:val="00334C89"/>
    <w:rsid w:val="003B4E8D"/>
    <w:rsid w:val="00520A5F"/>
    <w:rsid w:val="00697558"/>
    <w:rsid w:val="00700472"/>
    <w:rsid w:val="00773281"/>
    <w:rsid w:val="007D4079"/>
    <w:rsid w:val="008462B8"/>
    <w:rsid w:val="009E186B"/>
    <w:rsid w:val="00A13F84"/>
    <w:rsid w:val="00A70E7E"/>
    <w:rsid w:val="00B36F3C"/>
    <w:rsid w:val="00C267D8"/>
    <w:rsid w:val="00C4199E"/>
    <w:rsid w:val="00D4704B"/>
    <w:rsid w:val="00E16704"/>
    <w:rsid w:val="00EC1073"/>
    <w:rsid w:val="00F0419A"/>
    <w:rsid w:val="00F738D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84975"/>
  <w15:chartTrackingRefBased/>
  <w15:docId w15:val="{B035967A-13C0-4137-962F-D24F543E3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C107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59"/>
    <w:rsid w:val="00B36F3C"/>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locked/>
    <w:rsid w:val="00B36F3C"/>
    <w:rPr>
      <w:b/>
      <w:color w:val="009FE3"/>
      <w:sz w:val="24"/>
    </w:rPr>
  </w:style>
  <w:style w:type="paragraph" w:customStyle="1" w:styleId="Tableheading">
    <w:name w:val="Table heading"/>
    <w:basedOn w:val="Normal"/>
    <w:link w:val="TableheadingChar"/>
    <w:qFormat/>
    <w:rsid w:val="00B36F3C"/>
    <w:pPr>
      <w:spacing w:before="120" w:after="120" w:line="240" w:lineRule="auto"/>
    </w:pPr>
    <w:rPr>
      <w:b/>
      <w:color w:val="009FE3"/>
      <w:sz w:val="24"/>
    </w:rPr>
  </w:style>
  <w:style w:type="table" w:styleId="TableGrid">
    <w:name w:val="Table Grid"/>
    <w:basedOn w:val="TableNormal"/>
    <w:uiPriority w:val="39"/>
    <w:rsid w:val="00B3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C107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C107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70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04B"/>
  </w:style>
  <w:style w:type="paragraph" w:styleId="Footer">
    <w:name w:val="footer"/>
    <w:basedOn w:val="Normal"/>
    <w:link w:val="FooterChar"/>
    <w:uiPriority w:val="99"/>
    <w:unhideWhenUsed/>
    <w:rsid w:val="00D470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767939">
      <w:bodyDiv w:val="1"/>
      <w:marLeft w:val="0"/>
      <w:marRight w:val="0"/>
      <w:marTop w:val="0"/>
      <w:marBottom w:val="0"/>
      <w:divBdr>
        <w:top w:val="none" w:sz="0" w:space="0" w:color="auto"/>
        <w:left w:val="none" w:sz="0" w:space="0" w:color="auto"/>
        <w:bottom w:val="none" w:sz="0" w:space="0" w:color="auto"/>
        <w:right w:val="none" w:sz="0" w:space="0" w:color="auto"/>
      </w:divBdr>
    </w:div>
    <w:div w:id="1309747820">
      <w:bodyDiv w:val="1"/>
      <w:marLeft w:val="0"/>
      <w:marRight w:val="0"/>
      <w:marTop w:val="0"/>
      <w:marBottom w:val="0"/>
      <w:divBdr>
        <w:top w:val="none" w:sz="0" w:space="0" w:color="auto"/>
        <w:left w:val="none" w:sz="0" w:space="0" w:color="auto"/>
        <w:bottom w:val="none" w:sz="0" w:space="0" w:color="auto"/>
        <w:right w:val="none" w:sz="0" w:space="0" w:color="auto"/>
      </w:divBdr>
    </w:div>
    <w:div w:id="1360161435">
      <w:bodyDiv w:val="1"/>
      <w:marLeft w:val="0"/>
      <w:marRight w:val="0"/>
      <w:marTop w:val="0"/>
      <w:marBottom w:val="0"/>
      <w:divBdr>
        <w:top w:val="none" w:sz="0" w:space="0" w:color="auto"/>
        <w:left w:val="none" w:sz="0" w:space="0" w:color="auto"/>
        <w:bottom w:val="none" w:sz="0" w:space="0" w:color="auto"/>
        <w:right w:val="none" w:sz="0" w:space="0" w:color="auto"/>
      </w:divBdr>
    </w:div>
    <w:div w:id="1375959867">
      <w:bodyDiv w:val="1"/>
      <w:marLeft w:val="0"/>
      <w:marRight w:val="0"/>
      <w:marTop w:val="0"/>
      <w:marBottom w:val="0"/>
      <w:divBdr>
        <w:top w:val="none" w:sz="0" w:space="0" w:color="auto"/>
        <w:left w:val="none" w:sz="0" w:space="0" w:color="auto"/>
        <w:bottom w:val="none" w:sz="0" w:space="0" w:color="auto"/>
        <w:right w:val="none" w:sz="0" w:space="0" w:color="auto"/>
      </w:divBdr>
    </w:div>
    <w:div w:id="1514298677">
      <w:bodyDiv w:val="1"/>
      <w:marLeft w:val="0"/>
      <w:marRight w:val="0"/>
      <w:marTop w:val="0"/>
      <w:marBottom w:val="0"/>
      <w:divBdr>
        <w:top w:val="none" w:sz="0" w:space="0" w:color="auto"/>
        <w:left w:val="none" w:sz="0" w:space="0" w:color="auto"/>
        <w:bottom w:val="none" w:sz="0" w:space="0" w:color="auto"/>
        <w:right w:val="none" w:sz="0" w:space="0" w:color="auto"/>
      </w:divBdr>
    </w:div>
    <w:div w:id="189215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1D17A4D66FD04BB53B1051DEE913F4" ma:contentTypeVersion="12" ma:contentTypeDescription="Create a new document." ma:contentTypeScope="" ma:versionID="6fcf2bf3962227cfddf7a47c770cc855">
  <xsd:schema xmlns:xsd="http://www.w3.org/2001/XMLSchema" xmlns:xs="http://www.w3.org/2001/XMLSchema" xmlns:p="http://schemas.microsoft.com/office/2006/metadata/properties" xmlns:ns2="ab93b18c-ca94-47be-b6b9-4d8172c3f5da" xmlns:ns3="d3f6db02-8539-4bff-8fd8-e90f3b802b52" targetNamespace="http://schemas.microsoft.com/office/2006/metadata/properties" ma:root="true" ma:fieldsID="2c3a1e3c8a78044367e5e44880b0bb5a" ns2:_="" ns3:_="">
    <xsd:import namespace="ab93b18c-ca94-47be-b6b9-4d8172c3f5da"/>
    <xsd:import namespace="d3f6db02-8539-4bff-8fd8-e90f3b802b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3b18c-ca94-47be-b6b9-4d8172c3f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f6db02-8539-4bff-8fd8-e90f3b802b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237500-4C77-4E71-A25B-DB6894FDF1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E68A29-1DCC-4B8F-835E-6451D4F7C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3b18c-ca94-47be-b6b9-4d8172c3f5da"/>
    <ds:schemaRef ds:uri="d3f6db02-8539-4bff-8fd8-e90f3b802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367CB0-3820-4706-9B30-1E140D4F28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Brien</dc:creator>
  <cp:keywords/>
  <dc:description/>
  <cp:lastModifiedBy>Reception</cp:lastModifiedBy>
  <cp:revision>4</cp:revision>
  <dcterms:created xsi:type="dcterms:W3CDTF">2021-04-13T05:21:00Z</dcterms:created>
  <dcterms:modified xsi:type="dcterms:W3CDTF">2021-04-14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1D17A4D66FD04BB53B1051DEE913F4</vt:lpwstr>
  </property>
</Properties>
</file>